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7263" w:rsidRPr="00383288" w:rsidRDefault="001E5C90" w:rsidP="00383288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 xml:space="preserve">ДОГОВОР № </w:t>
      </w:r>
      <w:r w:rsidR="00127263" w:rsidRPr="00383288">
        <w:rPr>
          <w:rFonts w:ascii="Times New Roman" w:hAnsi="Times New Roman" w:cs="Times New Roman"/>
          <w:b/>
          <w:sz w:val="20"/>
          <w:szCs w:val="20"/>
          <w:lang w:val="ru-RU"/>
        </w:rPr>
        <w:t>____</w:t>
      </w:r>
    </w:p>
    <w:p w:rsidR="00127263" w:rsidRPr="00383288" w:rsidRDefault="001E5C90" w:rsidP="00383288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>на оказание платных дополнительных образовательных услуг (ПДОУ)</w:t>
      </w:r>
    </w:p>
    <w:p w:rsidR="00F845A2" w:rsidRPr="00047A67" w:rsidRDefault="001E5C90" w:rsidP="00047A67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 xml:space="preserve"> «Школа будущего первоклассника»</w:t>
      </w:r>
    </w:p>
    <w:p w:rsidR="00C22F72" w:rsidRPr="00383288" w:rsidRDefault="001E5C90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г. Иркутск </w:t>
      </w:r>
      <w:r w:rsidR="00127263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                                </w:t>
      </w:r>
      <w:r w:rsidR="0066623E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</w:t>
      </w:r>
      <w:r w:rsidR="00127263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   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«</w:t>
      </w:r>
      <w:r w:rsidR="00127263" w:rsidRPr="00383288">
        <w:rPr>
          <w:rFonts w:ascii="Times New Roman" w:hAnsi="Times New Roman" w:cs="Times New Roman"/>
          <w:sz w:val="20"/>
          <w:szCs w:val="20"/>
          <w:lang w:val="ru-RU"/>
        </w:rPr>
        <w:t>____» _______2</w:t>
      </w:r>
      <w:r w:rsidR="00D048EE">
        <w:rPr>
          <w:rFonts w:ascii="Times New Roman" w:hAnsi="Times New Roman" w:cs="Times New Roman"/>
          <w:sz w:val="20"/>
          <w:szCs w:val="20"/>
          <w:lang w:val="ru-RU"/>
        </w:rPr>
        <w:t>02</w:t>
      </w:r>
      <w:r w:rsidR="00D216AC">
        <w:rPr>
          <w:rFonts w:ascii="Times New Roman" w:hAnsi="Times New Roman" w:cs="Times New Roman"/>
          <w:sz w:val="20"/>
          <w:szCs w:val="20"/>
          <w:lang w:val="ru-RU"/>
        </w:rPr>
        <w:t>3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г.</w:t>
      </w:r>
    </w:p>
    <w:p w:rsidR="00F845A2" w:rsidRPr="00383288" w:rsidRDefault="00127263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</w:t>
      </w:r>
      <w:r w:rsidR="00A65ACC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     </w:t>
      </w:r>
    </w:p>
    <w:p w:rsidR="00127263" w:rsidRPr="00383288" w:rsidRDefault="001E5C90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Муниципальное бюджетное общеобразовательное учреждение города Иркутска средн</w:t>
      </w:r>
      <w:r w:rsidR="0055711A" w:rsidRPr="00383288">
        <w:rPr>
          <w:rFonts w:ascii="Times New Roman" w:hAnsi="Times New Roman" w:cs="Times New Roman"/>
          <w:sz w:val="20"/>
          <w:szCs w:val="20"/>
          <w:lang w:val="ru-RU"/>
        </w:rPr>
        <w:t>яя общеобразовательная школа №4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(</w:t>
      </w:r>
      <w:r w:rsidR="0055711A" w:rsidRPr="00383288">
        <w:rPr>
          <w:rFonts w:ascii="Times New Roman" w:hAnsi="Times New Roman" w:cs="Times New Roman"/>
          <w:sz w:val="20"/>
          <w:szCs w:val="20"/>
          <w:lang w:val="ru-RU"/>
        </w:rPr>
        <w:t>далее — МБОУ г. Иркутска СОШ №4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) </w:t>
      </w:r>
      <w:r w:rsidR="0055711A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на основании Государственной лицензии  РО № 030923, рег. № 4077 от 16.12.2011 г., выданной Службой по контролю и надзору в сфере образования Иркутской области на срок с 16 декабря 2011 г. (бессрочно), и свидетельства  о государственной аккредитации, регистрационный номер 1557, выданной Службой по контролю и надзору в сфере образования Иркутской области  на срок с 29 декабря 2011 г. по 29 декабря 2023 года,  в лице Алексеевой Альбины Викторовны, действующей на основании Устава   </w:t>
      </w:r>
      <w:r w:rsidR="0055711A" w:rsidRPr="00383288">
        <w:rPr>
          <w:rFonts w:ascii="Times New Roman" w:hAnsi="Times New Roman" w:cs="Times New Roman"/>
          <w:b/>
          <w:sz w:val="20"/>
          <w:szCs w:val="20"/>
          <w:lang w:val="ru-RU"/>
        </w:rPr>
        <w:t>Исполнителя</w:t>
      </w:r>
      <w:r w:rsidR="0055711A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с одной стороны</w:t>
      </w:r>
      <w:r w:rsidR="00B61E46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и гражданин РФ, (именуемый в дальнейшем – </w:t>
      </w:r>
      <w:r w:rsidR="00B61E46" w:rsidRPr="00383288">
        <w:rPr>
          <w:rFonts w:ascii="Times New Roman" w:hAnsi="Times New Roman" w:cs="Times New Roman"/>
          <w:b/>
          <w:i/>
          <w:sz w:val="20"/>
          <w:szCs w:val="20"/>
          <w:lang w:val="ru-RU"/>
        </w:rPr>
        <w:t>Заказчик</w:t>
      </w:r>
      <w:r w:rsidR="00B61E46" w:rsidRPr="00383288">
        <w:rPr>
          <w:rFonts w:ascii="Times New Roman" w:hAnsi="Times New Roman" w:cs="Times New Roman"/>
          <w:sz w:val="20"/>
          <w:szCs w:val="20"/>
          <w:lang w:val="ru-RU"/>
        </w:rPr>
        <w:t>),______________________________________________</w:t>
      </w:r>
      <w:r w:rsidR="00383288">
        <w:rPr>
          <w:rFonts w:ascii="Times New Roman" w:hAnsi="Times New Roman" w:cs="Times New Roman"/>
          <w:sz w:val="20"/>
          <w:szCs w:val="20"/>
          <w:lang w:val="ru-RU"/>
        </w:rPr>
        <w:t>_________________________</w:t>
      </w:r>
    </w:p>
    <w:p w:rsidR="00127263" w:rsidRPr="00383288" w:rsidRDefault="00127263" w:rsidP="00383288">
      <w:pPr>
        <w:pStyle w:val="a0"/>
        <w:spacing w:before="0" w:after="0"/>
        <w:jc w:val="both"/>
        <w:rPr>
          <w:rFonts w:ascii="Times New Roman" w:hAnsi="Times New Roman" w:cs="Times New Roman"/>
          <w:i/>
          <w:sz w:val="16"/>
          <w:szCs w:val="16"/>
          <w:lang w:val="ru-RU"/>
        </w:rPr>
      </w:pPr>
      <w:r w:rsidRPr="00383288">
        <w:rPr>
          <w:rFonts w:ascii="Times New Roman" w:hAnsi="Times New Roman" w:cs="Times New Roman"/>
          <w:i/>
          <w:sz w:val="16"/>
          <w:szCs w:val="16"/>
          <w:lang w:val="ru-RU"/>
        </w:rPr>
        <w:t xml:space="preserve"> </w:t>
      </w:r>
      <w:r w:rsidR="0066623E" w:rsidRPr="00383288">
        <w:rPr>
          <w:rFonts w:ascii="Times New Roman" w:hAnsi="Times New Roman" w:cs="Times New Roman"/>
          <w:i/>
          <w:sz w:val="16"/>
          <w:szCs w:val="16"/>
          <w:lang w:val="ru-RU"/>
        </w:rPr>
        <w:t xml:space="preserve">  </w:t>
      </w:r>
      <w:r w:rsidRPr="00383288">
        <w:rPr>
          <w:rFonts w:ascii="Times New Roman" w:hAnsi="Times New Roman" w:cs="Times New Roman"/>
          <w:i/>
          <w:sz w:val="16"/>
          <w:szCs w:val="16"/>
          <w:lang w:val="ru-RU"/>
        </w:rPr>
        <w:t xml:space="preserve">(Фамилия, имя, отчество родителя (законного </w:t>
      </w:r>
      <w:r w:rsidR="00B61E46" w:rsidRPr="00383288">
        <w:rPr>
          <w:rFonts w:ascii="Times New Roman" w:hAnsi="Times New Roman" w:cs="Times New Roman"/>
          <w:i/>
          <w:sz w:val="16"/>
          <w:szCs w:val="16"/>
          <w:lang w:val="ru-RU"/>
        </w:rPr>
        <w:t>представителя</w:t>
      </w:r>
      <w:r w:rsidR="0066623E" w:rsidRPr="00383288">
        <w:rPr>
          <w:rFonts w:ascii="Times New Roman" w:hAnsi="Times New Roman" w:cs="Times New Roman"/>
          <w:i/>
          <w:sz w:val="16"/>
          <w:szCs w:val="16"/>
          <w:lang w:val="ru-RU"/>
        </w:rPr>
        <w:t xml:space="preserve">) </w:t>
      </w:r>
      <w:r w:rsidR="00B61E46" w:rsidRPr="00383288">
        <w:rPr>
          <w:rFonts w:ascii="Times New Roman" w:hAnsi="Times New Roman" w:cs="Times New Roman"/>
          <w:i/>
          <w:sz w:val="16"/>
          <w:szCs w:val="16"/>
          <w:lang w:val="ru-RU"/>
        </w:rPr>
        <w:t>статус законного представителя Заказчика – мать, отец, опекун, попечитель</w:t>
      </w:r>
      <w:r w:rsidRPr="00383288">
        <w:rPr>
          <w:rFonts w:ascii="Times New Roman" w:hAnsi="Times New Roman" w:cs="Times New Roman"/>
          <w:i/>
          <w:sz w:val="16"/>
          <w:szCs w:val="16"/>
          <w:lang w:val="ru-RU"/>
        </w:rPr>
        <w:t>)</w:t>
      </w:r>
    </w:p>
    <w:p w:rsidR="0066623E" w:rsidRPr="00383288" w:rsidRDefault="0066623E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действующий в интересах несовершеннолетнего:</w:t>
      </w:r>
      <w:r w:rsidR="003F1027" w:rsidRPr="00383288">
        <w:rPr>
          <w:rFonts w:ascii="Times New Roman" w:hAnsi="Times New Roman" w:cs="Times New Roman"/>
          <w:sz w:val="20"/>
          <w:szCs w:val="20"/>
          <w:lang w:val="ru-RU"/>
        </w:rPr>
        <w:t>_____________________________________________</w:t>
      </w:r>
      <w:r w:rsidR="00383288">
        <w:rPr>
          <w:rFonts w:ascii="Times New Roman" w:hAnsi="Times New Roman" w:cs="Times New Roman"/>
          <w:sz w:val="20"/>
          <w:szCs w:val="20"/>
          <w:lang w:val="ru-RU"/>
        </w:rPr>
        <w:t>_________________</w:t>
      </w:r>
      <w:r w:rsidR="003F1027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           дата 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рождения____________________,               </w:t>
      </w:r>
      <w:r w:rsidR="00A609FB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</w:t>
      </w:r>
      <w:r w:rsidRPr="00383288">
        <w:rPr>
          <w:rFonts w:ascii="Times New Roman" w:hAnsi="Times New Roman" w:cs="Times New Roman"/>
          <w:i/>
          <w:sz w:val="16"/>
          <w:szCs w:val="16"/>
          <w:lang w:val="ru-RU"/>
        </w:rPr>
        <w:t>Фамилия, Имя, Отчество (при наличии)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</w:t>
      </w:r>
    </w:p>
    <w:p w:rsidR="0066623E" w:rsidRPr="00383288" w:rsidRDefault="0066623E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свидетельство о рожд</w:t>
      </w:r>
      <w:r w:rsidR="00383288">
        <w:rPr>
          <w:rFonts w:ascii="Times New Roman" w:hAnsi="Times New Roman" w:cs="Times New Roman"/>
          <w:sz w:val="20"/>
          <w:szCs w:val="20"/>
          <w:lang w:val="ru-RU"/>
        </w:rPr>
        <w:t>ении ребенка серия ______ № __________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выдано (дата) «_____»_________________г. проживающего по адресу:_________________________</w:t>
      </w:r>
      <w:r w:rsidR="003F1027" w:rsidRPr="00383288">
        <w:rPr>
          <w:rFonts w:ascii="Times New Roman" w:hAnsi="Times New Roman" w:cs="Times New Roman"/>
          <w:sz w:val="20"/>
          <w:szCs w:val="20"/>
          <w:lang w:val="ru-RU"/>
        </w:rPr>
        <w:t>__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____________________________________________________</w:t>
      </w:r>
      <w:r w:rsidR="00383288">
        <w:rPr>
          <w:rFonts w:ascii="Times New Roman" w:hAnsi="Times New Roman" w:cs="Times New Roman"/>
          <w:sz w:val="20"/>
          <w:szCs w:val="20"/>
          <w:lang w:val="ru-RU"/>
        </w:rPr>
        <w:t>______________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,</w:t>
      </w:r>
    </w:p>
    <w:p w:rsidR="00127263" w:rsidRPr="00383288" w:rsidRDefault="003F1027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i/>
          <w:sz w:val="20"/>
          <w:szCs w:val="20"/>
          <w:lang w:val="ru-RU"/>
        </w:rPr>
        <w:t xml:space="preserve">  </w:t>
      </w:r>
      <w:r w:rsidR="00EF771A" w:rsidRPr="00383288">
        <w:rPr>
          <w:rFonts w:ascii="Times New Roman" w:hAnsi="Times New Roman" w:cs="Times New Roman"/>
          <w:i/>
          <w:sz w:val="20"/>
          <w:szCs w:val="20"/>
          <w:lang w:val="ru-RU"/>
        </w:rPr>
        <w:t xml:space="preserve">       </w:t>
      </w:r>
      <w:r w:rsidR="00EF771A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(в дальнейшем – </w:t>
      </w:r>
      <w:r w:rsidR="004A7805">
        <w:rPr>
          <w:rFonts w:ascii="Times New Roman" w:hAnsi="Times New Roman" w:cs="Times New Roman"/>
          <w:b/>
          <w:i/>
          <w:sz w:val="20"/>
          <w:szCs w:val="20"/>
          <w:lang w:val="ru-RU"/>
        </w:rPr>
        <w:t>Обучающийся</w:t>
      </w:r>
      <w:r w:rsidR="00EF771A" w:rsidRPr="00383288"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с другой стороны,</w:t>
      </w:r>
      <w:r w:rsidR="00F86A9D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в соответствии с Гражданским кодексом Российской Федерации, Законами Российской Федерации "Об образовании" и "О защите прав потребителей", а также Правилами оказания платных образовательных услуг в сфере дошкольного и общего образования, утвержденными Постановлением Правительства Российской Федерации от 15.08.2013 N 706 "Об утверждении Правил оказания платных образовательных услуг в сфере образования", Постановлением мэра г. Иркутска от 25.11.2014 № 031-06-1396/14 «О предельных максимальных тарифах на платные образовательные услуги, оказываемые муниципальными образовательными организациями города Иркутска», Постановлением мэра г. Иркутска от 08.07.2016 № 031-06-647/6 «О внесении изменений в постановление администрации города Иркутска от 25.11.2014г. № 031-06-1396/14», локальным актом «Положение об оказании платных образовательных </w:t>
      </w:r>
      <w:r w:rsidR="00B81DD4" w:rsidRPr="00383288">
        <w:rPr>
          <w:rFonts w:ascii="Times New Roman" w:hAnsi="Times New Roman" w:cs="Times New Roman"/>
          <w:sz w:val="20"/>
          <w:szCs w:val="20"/>
          <w:lang w:val="ru-RU"/>
        </w:rPr>
        <w:t>услуг в МБОУ г. Иркутска СОШ № 4</w:t>
      </w:r>
      <w:r w:rsidR="00F86A9D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», утверждённым директором  МБОУ г. Иркутска СОШ № </w:t>
      </w:r>
      <w:r w:rsidR="00B81DD4" w:rsidRPr="00383288">
        <w:rPr>
          <w:rFonts w:ascii="Times New Roman" w:hAnsi="Times New Roman" w:cs="Times New Roman"/>
          <w:sz w:val="20"/>
          <w:szCs w:val="20"/>
          <w:lang w:val="ru-RU"/>
        </w:rPr>
        <w:t>4</w:t>
      </w:r>
      <w:r w:rsidR="00F86A9D" w:rsidRPr="00383288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заключили настоящий договор о нижеследующем: </w:t>
      </w:r>
    </w:p>
    <w:p w:rsidR="00C22F72" w:rsidRPr="00383288" w:rsidRDefault="00127263" w:rsidP="0038328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</w:rPr>
        <w:t>I</w:t>
      </w: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 xml:space="preserve">. </w:t>
      </w:r>
      <w:r w:rsidR="001E5C90" w:rsidRPr="00383288">
        <w:rPr>
          <w:rFonts w:ascii="Times New Roman" w:hAnsi="Times New Roman" w:cs="Times New Roman"/>
          <w:b/>
          <w:sz w:val="20"/>
          <w:szCs w:val="20"/>
          <w:lang w:val="ru-RU"/>
        </w:rPr>
        <w:t>Предмет договора</w:t>
      </w:r>
    </w:p>
    <w:p w:rsidR="00EF771A" w:rsidRPr="00383288" w:rsidRDefault="00A65ACC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1.1.</w:t>
      </w:r>
      <w:r w:rsidR="00EF771A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Исполнитель предоставляет, Воспитанник получает, а Заказчик </w:t>
      </w:r>
      <w:r w:rsidR="008C70DE" w:rsidRPr="00383288">
        <w:rPr>
          <w:rFonts w:ascii="Times New Roman" w:hAnsi="Times New Roman" w:cs="Times New Roman"/>
          <w:sz w:val="20"/>
          <w:szCs w:val="20"/>
          <w:lang w:val="ru-RU"/>
        </w:rPr>
        <w:t>оплачивает услуги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по обучению несовершеннолетнего по дополнительной образовательной программе </w:t>
      </w:r>
      <w:r w:rsidR="001E5C90" w:rsidRPr="00383288">
        <w:rPr>
          <w:rFonts w:ascii="Times New Roman" w:hAnsi="Times New Roman" w:cs="Times New Roman"/>
          <w:b/>
          <w:i/>
          <w:sz w:val="20"/>
          <w:szCs w:val="20"/>
          <w:lang w:val="ru-RU"/>
        </w:rPr>
        <w:t>«Школа будущего первоклассника»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(развивающий курс для дошкольников), в очной форме. </w:t>
      </w:r>
      <w:r w:rsidR="00047A67">
        <w:rPr>
          <w:rFonts w:ascii="Times New Roman" w:hAnsi="Times New Roman" w:cs="Times New Roman"/>
          <w:sz w:val="20"/>
          <w:szCs w:val="20"/>
          <w:lang w:val="ru-RU"/>
        </w:rPr>
        <w:t xml:space="preserve">Обучение проходит по адресу: г. Иркутск, мкр. Юбилейный, 64. 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Нормативный срок обучения по данной дополнительной образовательной программе составляет </w:t>
      </w:r>
      <w:r w:rsidR="00C21249">
        <w:rPr>
          <w:rFonts w:ascii="Times New Roman" w:hAnsi="Times New Roman" w:cs="Times New Roman"/>
          <w:sz w:val="20"/>
          <w:szCs w:val="20"/>
          <w:u w:val="single"/>
          <w:lang w:val="ru-RU"/>
        </w:rPr>
        <w:t>7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занятий. Срок</w:t>
      </w:r>
      <w:r w:rsidR="0038050F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обучения в соответствии с учебным планом составляет </w:t>
      </w:r>
      <w:r w:rsidR="00C21249">
        <w:rPr>
          <w:rFonts w:ascii="Times New Roman" w:hAnsi="Times New Roman" w:cs="Times New Roman"/>
          <w:sz w:val="20"/>
          <w:szCs w:val="20"/>
          <w:u w:val="single"/>
          <w:lang w:val="ru-RU"/>
        </w:rPr>
        <w:t>28</w:t>
      </w:r>
      <w:r w:rsidR="00391C87">
        <w:rPr>
          <w:rFonts w:ascii="Times New Roman" w:hAnsi="Times New Roman" w:cs="Times New Roman"/>
          <w:sz w:val="20"/>
          <w:szCs w:val="20"/>
          <w:u w:val="single"/>
          <w:lang w:val="ru-RU"/>
        </w:rPr>
        <w:t xml:space="preserve"> занятий </w:t>
      </w:r>
      <w:r w:rsidR="00391C87" w:rsidRPr="00391C87">
        <w:rPr>
          <w:rFonts w:ascii="Times New Roman" w:hAnsi="Times New Roman" w:cs="Times New Roman"/>
          <w:sz w:val="20"/>
          <w:szCs w:val="20"/>
          <w:lang w:val="ru-RU"/>
        </w:rPr>
        <w:t>за весь курс обучения.</w:t>
      </w:r>
      <w:r w:rsidR="0038050F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Занятия проходят по субботам</w:t>
      </w:r>
      <w:r w:rsidR="00391C87">
        <w:rPr>
          <w:rFonts w:ascii="Times New Roman" w:hAnsi="Times New Roman" w:cs="Times New Roman"/>
          <w:sz w:val="20"/>
          <w:szCs w:val="20"/>
          <w:lang w:val="ru-RU"/>
        </w:rPr>
        <w:t xml:space="preserve"> (4занятия/день)</w:t>
      </w:r>
      <w:r w:rsidR="00127263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согл</w:t>
      </w:r>
      <w:r w:rsidR="00EF771A" w:rsidRPr="00383288">
        <w:rPr>
          <w:rFonts w:ascii="Times New Roman" w:hAnsi="Times New Roman" w:cs="Times New Roman"/>
          <w:sz w:val="20"/>
          <w:szCs w:val="20"/>
          <w:lang w:val="ru-RU"/>
        </w:rPr>
        <w:t>асно расписанию (Приложение№1).</w:t>
      </w:r>
    </w:p>
    <w:p w:rsidR="00EF771A" w:rsidRPr="00383288" w:rsidRDefault="00EF771A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Форма обучения: </w:t>
      </w:r>
      <w:r w:rsidRPr="00383288">
        <w:rPr>
          <w:rFonts w:ascii="Times New Roman" w:hAnsi="Times New Roman" w:cs="Times New Roman"/>
          <w:b/>
          <w:i/>
          <w:sz w:val="20"/>
          <w:szCs w:val="20"/>
          <w:lang w:val="ru-RU"/>
        </w:rPr>
        <w:t>групповая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EF771A" w:rsidRPr="00383288" w:rsidRDefault="00662476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1.2. </w:t>
      </w:r>
      <w:r w:rsidR="00EF771A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Занятия проводятся по очной форме в соответствии с утвержденным Исполнителем учебным планом и расписанием с </w:t>
      </w:r>
      <w:r w:rsidR="00EF771A" w:rsidRPr="00C61709">
        <w:rPr>
          <w:rFonts w:ascii="Times New Roman" w:hAnsi="Times New Roman" w:cs="Times New Roman"/>
          <w:sz w:val="20"/>
          <w:szCs w:val="20"/>
          <w:u w:val="single"/>
          <w:lang w:val="ru-RU"/>
        </w:rPr>
        <w:t>«</w:t>
      </w:r>
      <w:r w:rsidR="00C21249">
        <w:rPr>
          <w:rFonts w:ascii="Times New Roman" w:hAnsi="Times New Roman" w:cs="Times New Roman"/>
          <w:sz w:val="20"/>
          <w:szCs w:val="20"/>
          <w:u w:val="single"/>
          <w:lang w:val="ru-RU"/>
        </w:rPr>
        <w:t>25</w:t>
      </w:r>
      <w:r w:rsidR="00EF771A" w:rsidRPr="00C61709">
        <w:rPr>
          <w:rFonts w:ascii="Times New Roman" w:hAnsi="Times New Roman" w:cs="Times New Roman"/>
          <w:sz w:val="20"/>
          <w:szCs w:val="20"/>
          <w:u w:val="single"/>
          <w:lang w:val="ru-RU"/>
        </w:rPr>
        <w:t xml:space="preserve">» </w:t>
      </w:r>
      <w:r w:rsidR="00D216AC">
        <w:rPr>
          <w:rFonts w:ascii="Times New Roman" w:hAnsi="Times New Roman" w:cs="Times New Roman"/>
          <w:sz w:val="20"/>
          <w:szCs w:val="20"/>
          <w:u w:val="single"/>
          <w:lang w:val="ru-RU"/>
        </w:rPr>
        <w:t>марта</w:t>
      </w:r>
      <w:r w:rsidR="00E2419D" w:rsidRPr="00C61709">
        <w:rPr>
          <w:rFonts w:ascii="Times New Roman" w:hAnsi="Times New Roman" w:cs="Times New Roman"/>
          <w:sz w:val="20"/>
          <w:szCs w:val="20"/>
          <w:u w:val="single"/>
          <w:lang w:val="ru-RU"/>
        </w:rPr>
        <w:t xml:space="preserve"> </w:t>
      </w:r>
      <w:r w:rsidR="00EF771A" w:rsidRPr="00C61709">
        <w:rPr>
          <w:rFonts w:ascii="Times New Roman" w:hAnsi="Times New Roman" w:cs="Times New Roman"/>
          <w:sz w:val="20"/>
          <w:szCs w:val="20"/>
          <w:u w:val="single"/>
          <w:lang w:val="ru-RU"/>
        </w:rPr>
        <w:t>20</w:t>
      </w:r>
      <w:r w:rsidR="00685628" w:rsidRPr="00C61709">
        <w:rPr>
          <w:rFonts w:ascii="Times New Roman" w:hAnsi="Times New Roman" w:cs="Times New Roman"/>
          <w:sz w:val="20"/>
          <w:szCs w:val="20"/>
          <w:u w:val="single"/>
          <w:lang w:val="ru-RU"/>
        </w:rPr>
        <w:t>2</w:t>
      </w:r>
      <w:r w:rsidR="00D216AC">
        <w:rPr>
          <w:rFonts w:ascii="Times New Roman" w:hAnsi="Times New Roman" w:cs="Times New Roman"/>
          <w:sz w:val="20"/>
          <w:szCs w:val="20"/>
          <w:u w:val="single"/>
          <w:lang w:val="ru-RU"/>
        </w:rPr>
        <w:t>3</w:t>
      </w:r>
      <w:r w:rsidR="004A7805">
        <w:rPr>
          <w:rFonts w:ascii="Times New Roman" w:hAnsi="Times New Roman" w:cs="Times New Roman"/>
          <w:sz w:val="20"/>
          <w:szCs w:val="20"/>
          <w:u w:val="single"/>
          <w:lang w:val="ru-RU"/>
        </w:rPr>
        <w:t xml:space="preserve"> </w:t>
      </w:r>
      <w:r w:rsidR="00EF771A" w:rsidRPr="00C61709">
        <w:rPr>
          <w:rFonts w:ascii="Times New Roman" w:hAnsi="Times New Roman" w:cs="Times New Roman"/>
          <w:sz w:val="20"/>
          <w:szCs w:val="20"/>
          <w:u w:val="single"/>
          <w:lang w:val="ru-RU"/>
        </w:rPr>
        <w:t xml:space="preserve">г. по </w:t>
      </w:r>
      <w:r w:rsidR="00DB6EA4" w:rsidRPr="00C61709">
        <w:rPr>
          <w:rFonts w:ascii="Times New Roman" w:hAnsi="Times New Roman" w:cs="Times New Roman"/>
          <w:sz w:val="20"/>
          <w:szCs w:val="20"/>
          <w:u w:val="single"/>
          <w:lang w:val="ru-RU"/>
        </w:rPr>
        <w:t>«</w:t>
      </w:r>
      <w:r w:rsidR="00D048EE">
        <w:rPr>
          <w:rFonts w:ascii="Times New Roman" w:hAnsi="Times New Roman" w:cs="Times New Roman"/>
          <w:sz w:val="20"/>
          <w:szCs w:val="20"/>
          <w:u w:val="single"/>
          <w:lang w:val="ru-RU"/>
        </w:rPr>
        <w:t>0</w:t>
      </w:r>
      <w:r w:rsidR="00D216AC">
        <w:rPr>
          <w:rFonts w:ascii="Times New Roman" w:hAnsi="Times New Roman" w:cs="Times New Roman"/>
          <w:sz w:val="20"/>
          <w:szCs w:val="20"/>
          <w:u w:val="single"/>
          <w:lang w:val="ru-RU"/>
        </w:rPr>
        <w:t>6</w:t>
      </w:r>
      <w:r w:rsidR="00DB6EA4" w:rsidRPr="00C61709">
        <w:rPr>
          <w:rFonts w:ascii="Times New Roman" w:hAnsi="Times New Roman" w:cs="Times New Roman"/>
          <w:sz w:val="20"/>
          <w:szCs w:val="20"/>
          <w:u w:val="single"/>
          <w:lang w:val="ru-RU"/>
        </w:rPr>
        <w:t xml:space="preserve">» </w:t>
      </w:r>
      <w:r w:rsidR="00D048EE">
        <w:rPr>
          <w:rFonts w:ascii="Times New Roman" w:hAnsi="Times New Roman" w:cs="Times New Roman"/>
          <w:sz w:val="20"/>
          <w:szCs w:val="20"/>
          <w:u w:val="single"/>
          <w:lang w:val="ru-RU"/>
        </w:rPr>
        <w:t>ма</w:t>
      </w:r>
      <w:r w:rsidR="00685628" w:rsidRPr="00C61709">
        <w:rPr>
          <w:rFonts w:ascii="Times New Roman" w:hAnsi="Times New Roman" w:cs="Times New Roman"/>
          <w:sz w:val="20"/>
          <w:szCs w:val="20"/>
          <w:u w:val="single"/>
          <w:lang w:val="ru-RU"/>
        </w:rPr>
        <w:t>я  202</w:t>
      </w:r>
      <w:r w:rsidR="00D216AC">
        <w:rPr>
          <w:rFonts w:ascii="Times New Roman" w:hAnsi="Times New Roman" w:cs="Times New Roman"/>
          <w:sz w:val="20"/>
          <w:szCs w:val="20"/>
          <w:u w:val="single"/>
          <w:lang w:val="ru-RU"/>
        </w:rPr>
        <w:t>3</w:t>
      </w:r>
      <w:r w:rsidR="00E2419D" w:rsidRPr="00C61709">
        <w:rPr>
          <w:rFonts w:ascii="Times New Roman" w:hAnsi="Times New Roman" w:cs="Times New Roman"/>
          <w:sz w:val="20"/>
          <w:szCs w:val="20"/>
          <w:u w:val="single"/>
          <w:lang w:val="ru-RU"/>
        </w:rPr>
        <w:t xml:space="preserve"> </w:t>
      </w:r>
      <w:r w:rsidR="00DB6EA4" w:rsidRPr="00C61709">
        <w:rPr>
          <w:rFonts w:ascii="Times New Roman" w:hAnsi="Times New Roman" w:cs="Times New Roman"/>
          <w:sz w:val="20"/>
          <w:szCs w:val="20"/>
          <w:u w:val="single"/>
          <w:lang w:val="ru-RU"/>
        </w:rPr>
        <w:t>г</w:t>
      </w:r>
      <w:r w:rsidR="00DB6EA4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EF771A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(за исключением установленных государством </w:t>
      </w:r>
      <w:r w:rsidR="00683972" w:rsidRPr="00383288">
        <w:rPr>
          <w:rFonts w:ascii="Times New Roman" w:hAnsi="Times New Roman" w:cs="Times New Roman"/>
          <w:sz w:val="20"/>
          <w:szCs w:val="20"/>
          <w:lang w:val="ru-RU"/>
        </w:rPr>
        <w:t>выходных праздничных дней</w:t>
      </w:r>
      <w:r w:rsidR="00EF771A" w:rsidRPr="00383288">
        <w:rPr>
          <w:rFonts w:ascii="Times New Roman" w:hAnsi="Times New Roman" w:cs="Times New Roman"/>
          <w:sz w:val="20"/>
          <w:szCs w:val="20"/>
          <w:lang w:val="ru-RU"/>
        </w:rPr>
        <w:t>).</w:t>
      </w:r>
    </w:p>
    <w:p w:rsidR="0038050F" w:rsidRPr="00383288" w:rsidRDefault="00662476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1.3 </w:t>
      </w:r>
      <w:r w:rsidR="0038050F" w:rsidRPr="00383288">
        <w:rPr>
          <w:rFonts w:ascii="Times New Roman" w:hAnsi="Times New Roman" w:cs="Times New Roman"/>
          <w:sz w:val="20"/>
          <w:szCs w:val="20"/>
          <w:lang w:val="ru-RU"/>
        </w:rPr>
        <w:t>Заказчик обязуется принять оказанные услуги и оплатить в порядке и на условиях настоящего договора.</w:t>
      </w:r>
    </w:p>
    <w:p w:rsidR="0038050F" w:rsidRPr="00383288" w:rsidRDefault="0038050F" w:rsidP="0038328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</w:rPr>
        <w:t>II</w:t>
      </w: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>. Права Исполнителя и Заказчика</w:t>
      </w:r>
    </w:p>
    <w:p w:rsidR="0038050F" w:rsidRPr="00383288" w:rsidRDefault="00A65ACC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2.1.</w:t>
      </w:r>
      <w:r w:rsidR="0038050F" w:rsidRPr="00383288">
        <w:rPr>
          <w:rFonts w:ascii="Times New Roman" w:hAnsi="Times New Roman" w:cs="Times New Roman"/>
          <w:sz w:val="20"/>
          <w:szCs w:val="20"/>
          <w:lang w:val="ru-RU"/>
        </w:rPr>
        <w:t>Исполнитель в праве самостоятельно осуществлять образовательный процесс в соответствии с Положением об оказании платных образовательных услуг в муниципальном бюджетном образовательном учреждении города Иркутска средн</w:t>
      </w:r>
      <w:r w:rsidR="00E2419D" w:rsidRPr="00383288">
        <w:rPr>
          <w:rFonts w:ascii="Times New Roman" w:hAnsi="Times New Roman" w:cs="Times New Roman"/>
          <w:sz w:val="20"/>
          <w:szCs w:val="20"/>
          <w:lang w:val="ru-RU"/>
        </w:rPr>
        <w:t>ей общеобразовательной школе №4</w:t>
      </w:r>
      <w:r w:rsidR="0038050F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A65ACC" w:rsidRPr="00383288" w:rsidRDefault="00A65ACC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2.2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Заказчик вправе требовать от Исполнителя предоставления информации по вопросам организации и обеспечения надлежащего исполнения образовательных услуг, предусмотренных разделом </w:t>
      </w:r>
      <w:r w:rsidRPr="00383288">
        <w:rPr>
          <w:rFonts w:ascii="Times New Roman" w:hAnsi="Times New Roman" w:cs="Times New Roman"/>
          <w:sz w:val="20"/>
          <w:szCs w:val="20"/>
        </w:rPr>
        <w:t>I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настоящего договора. </w:t>
      </w:r>
    </w:p>
    <w:p w:rsidR="00C22F72" w:rsidRPr="00383288" w:rsidRDefault="00DD0E27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2.3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Заказчик вправе оказывать спонсорскую помощь Исполнителю на расходные материалы предоставленных услуг.</w:t>
      </w:r>
    </w:p>
    <w:p w:rsidR="00A65ACC" w:rsidRPr="00383288" w:rsidRDefault="00A65ACC" w:rsidP="0038328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</w:rPr>
        <w:t>III</w:t>
      </w: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>.</w:t>
      </w:r>
      <w:r w:rsidR="00683972" w:rsidRPr="00383288">
        <w:rPr>
          <w:rFonts w:ascii="Times New Roman" w:hAnsi="Times New Roman" w:cs="Times New Roman"/>
          <w:b/>
          <w:sz w:val="20"/>
          <w:szCs w:val="20"/>
          <w:lang w:val="ru-RU"/>
        </w:rPr>
        <w:t xml:space="preserve"> Обязанности сторон</w:t>
      </w:r>
    </w:p>
    <w:p w:rsidR="00683972" w:rsidRPr="00383288" w:rsidRDefault="00683972" w:rsidP="00383288">
      <w:pPr>
        <w:pStyle w:val="a0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>3.1.</w:t>
      </w:r>
      <w:r w:rsidR="00DD0E27" w:rsidRPr="00383288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>Исполнитель обязан:</w:t>
      </w:r>
    </w:p>
    <w:p w:rsidR="00A65ACC" w:rsidRPr="00383288" w:rsidRDefault="00A65ACC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3.1.</w:t>
      </w:r>
      <w:r w:rsidR="00683972" w:rsidRPr="00383288">
        <w:rPr>
          <w:rFonts w:ascii="Times New Roman" w:hAnsi="Times New Roman" w:cs="Times New Roman"/>
          <w:sz w:val="20"/>
          <w:szCs w:val="20"/>
          <w:lang w:val="ru-RU"/>
        </w:rPr>
        <w:t>1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Зачислить несовершеннолетнего </w:t>
      </w:r>
      <w:r w:rsidR="004A7805">
        <w:rPr>
          <w:rFonts w:ascii="Times New Roman" w:hAnsi="Times New Roman" w:cs="Times New Roman"/>
          <w:b/>
          <w:i/>
          <w:sz w:val="20"/>
          <w:szCs w:val="20"/>
          <w:lang w:val="ru-RU"/>
        </w:rPr>
        <w:t>Обучающегося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в группу для занятий по программе «Школа будущего первоклассника» (развивающий курс для 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дошкольников)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A65ACC" w:rsidRPr="00383288" w:rsidRDefault="00A65ACC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3.</w:t>
      </w:r>
      <w:r w:rsidR="00683972" w:rsidRPr="00383288">
        <w:rPr>
          <w:rFonts w:ascii="Times New Roman" w:hAnsi="Times New Roman" w:cs="Times New Roman"/>
          <w:sz w:val="20"/>
          <w:szCs w:val="20"/>
          <w:lang w:val="ru-RU"/>
        </w:rPr>
        <w:t>1.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2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Проводить занятия в соответствии с утвержденным годовым календарным графиком,</w:t>
      </w:r>
      <w:r w:rsidR="00D672B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учебным планом, расписанием занятий и рабочей программой. </w:t>
      </w:r>
    </w:p>
    <w:p w:rsidR="00A65ACC" w:rsidRPr="00383288" w:rsidRDefault="001E5C90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3.</w:t>
      </w:r>
      <w:r w:rsidR="00683972" w:rsidRPr="00383288">
        <w:rPr>
          <w:rFonts w:ascii="Times New Roman" w:hAnsi="Times New Roman" w:cs="Times New Roman"/>
          <w:sz w:val="20"/>
          <w:szCs w:val="20"/>
          <w:lang w:val="ru-RU"/>
        </w:rPr>
        <w:t>1.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3.Предоставить учебные площади для проведения занятий и отдыха. </w:t>
      </w:r>
    </w:p>
    <w:p w:rsidR="00A65ACC" w:rsidRPr="00383288" w:rsidRDefault="00A65ACC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3.</w:t>
      </w:r>
      <w:r w:rsidR="00683972" w:rsidRPr="00383288">
        <w:rPr>
          <w:rFonts w:ascii="Times New Roman" w:hAnsi="Times New Roman" w:cs="Times New Roman"/>
          <w:sz w:val="20"/>
          <w:szCs w:val="20"/>
          <w:lang w:val="ru-RU"/>
        </w:rPr>
        <w:t>1.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4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Обеспечить квалифицированный кадровый состав для оказания данных услуг. </w:t>
      </w:r>
    </w:p>
    <w:p w:rsidR="00A65ACC" w:rsidRPr="00383288" w:rsidRDefault="00A65ACC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3.</w:t>
      </w:r>
      <w:r w:rsidR="00683972" w:rsidRPr="00383288">
        <w:rPr>
          <w:rFonts w:ascii="Times New Roman" w:hAnsi="Times New Roman" w:cs="Times New Roman"/>
          <w:sz w:val="20"/>
          <w:szCs w:val="20"/>
          <w:lang w:val="ru-RU"/>
        </w:rPr>
        <w:t>1.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5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Проявлять уважение к личности несовершеннолетнего </w:t>
      </w:r>
      <w:r w:rsidR="004A7805">
        <w:rPr>
          <w:rFonts w:ascii="Times New Roman" w:hAnsi="Times New Roman" w:cs="Times New Roman"/>
          <w:b/>
          <w:i/>
          <w:sz w:val="20"/>
          <w:szCs w:val="20"/>
          <w:lang w:val="ru-RU"/>
        </w:rPr>
        <w:t>Обучающегося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, не допускать физического и психологического насилия, обеспечить Условия укрепления нравственного, физического 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психологического здоровья, эмоционального благополучия несовершеннолетнего с учетом его индивидуальных особ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енностей. </w:t>
      </w:r>
    </w:p>
    <w:p w:rsidR="00A65ACC" w:rsidRPr="00383288" w:rsidRDefault="00683972" w:rsidP="00383288">
      <w:pPr>
        <w:pStyle w:val="a0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>3.2</w:t>
      </w:r>
      <w:r w:rsidR="00DD0E27" w:rsidRPr="00383288">
        <w:rPr>
          <w:rFonts w:ascii="Times New Roman" w:hAnsi="Times New Roman" w:cs="Times New Roman"/>
          <w:b/>
          <w:sz w:val="20"/>
          <w:szCs w:val="20"/>
          <w:lang w:val="ru-RU"/>
        </w:rPr>
        <w:t>.</w:t>
      </w:r>
      <w:r w:rsidR="001E5C90" w:rsidRPr="00383288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>Заказчик обязан:</w:t>
      </w:r>
    </w:p>
    <w:p w:rsidR="00A65ACC" w:rsidRPr="00383288" w:rsidRDefault="00683972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3</w:t>
      </w:r>
      <w:r w:rsidR="00A65ACC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2.</w:t>
      </w:r>
      <w:r w:rsidR="00A65ACC" w:rsidRPr="00383288">
        <w:rPr>
          <w:rFonts w:ascii="Times New Roman" w:hAnsi="Times New Roman" w:cs="Times New Roman"/>
          <w:sz w:val="20"/>
          <w:szCs w:val="20"/>
          <w:lang w:val="ru-RU"/>
        </w:rPr>
        <w:t>1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Своевременно производить оплату образовательных услуг в соответствии с разделом </w:t>
      </w:r>
      <w:r w:rsidRPr="00383288">
        <w:rPr>
          <w:rFonts w:ascii="Times New Roman" w:hAnsi="Times New Roman" w:cs="Times New Roman"/>
          <w:sz w:val="20"/>
          <w:szCs w:val="20"/>
        </w:rPr>
        <w:t>I</w:t>
      </w:r>
      <w:r w:rsidR="00A65ACC" w:rsidRPr="00383288">
        <w:rPr>
          <w:rFonts w:ascii="Times New Roman" w:hAnsi="Times New Roman" w:cs="Times New Roman"/>
          <w:sz w:val="20"/>
          <w:szCs w:val="20"/>
        </w:rPr>
        <w:t>V</w:t>
      </w:r>
      <w:r w:rsidR="00A65ACC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настоящего договора. </w:t>
      </w:r>
    </w:p>
    <w:p w:rsidR="00A65ACC" w:rsidRPr="00383288" w:rsidRDefault="00683972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3.2.</w:t>
      </w:r>
      <w:r w:rsidR="00A65ACC" w:rsidRPr="00383288">
        <w:rPr>
          <w:rFonts w:ascii="Times New Roman" w:hAnsi="Times New Roman" w:cs="Times New Roman"/>
          <w:sz w:val="20"/>
          <w:szCs w:val="20"/>
          <w:lang w:val="ru-RU"/>
        </w:rPr>
        <w:t>2.Извещать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Исполнителя об уважительных причинах отсутствия несовершеннолетнего </w:t>
      </w:r>
      <w:r w:rsidR="004A7805">
        <w:rPr>
          <w:rFonts w:ascii="Times New Roman" w:hAnsi="Times New Roman" w:cs="Times New Roman"/>
          <w:b/>
          <w:i/>
          <w:sz w:val="20"/>
          <w:szCs w:val="20"/>
          <w:lang w:val="ru-RU"/>
        </w:rPr>
        <w:t>Обучающегося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на занятиях. </w:t>
      </w:r>
    </w:p>
    <w:p w:rsidR="00A65ACC" w:rsidRPr="00383288" w:rsidRDefault="00683972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3.2</w:t>
      </w:r>
      <w:r w:rsidR="00A65ACC" w:rsidRPr="00383288">
        <w:rPr>
          <w:rFonts w:ascii="Times New Roman" w:hAnsi="Times New Roman" w:cs="Times New Roman"/>
          <w:sz w:val="20"/>
          <w:szCs w:val="20"/>
          <w:lang w:val="ru-RU"/>
        </w:rPr>
        <w:t>.3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Заблаговременно в письменной форме уведомить Исполнителя о прекращении посещения занятий несовершеннолетним</w:t>
      </w:r>
      <w:r w:rsidR="00A65ACC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4A7805">
        <w:rPr>
          <w:rFonts w:ascii="Times New Roman" w:hAnsi="Times New Roman" w:cs="Times New Roman"/>
          <w:b/>
          <w:i/>
          <w:sz w:val="20"/>
          <w:szCs w:val="20"/>
          <w:lang w:val="ru-RU"/>
        </w:rPr>
        <w:t>Обучающимся</w:t>
      </w:r>
      <w:r w:rsidR="00A65ACC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и внести плату за 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предоставленные услуги на момент прекращения отношений по данному договору.</w:t>
      </w:r>
    </w:p>
    <w:p w:rsidR="00A65ACC" w:rsidRPr="00383288" w:rsidRDefault="00683972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3.2</w:t>
      </w:r>
      <w:r w:rsidR="00A65ACC" w:rsidRPr="00383288">
        <w:rPr>
          <w:rFonts w:ascii="Times New Roman" w:hAnsi="Times New Roman" w:cs="Times New Roman"/>
          <w:sz w:val="20"/>
          <w:szCs w:val="20"/>
          <w:lang w:val="ru-RU"/>
        </w:rPr>
        <w:t>.4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Возмещать ущерб, причиненный имуществу Исполнителя в соответствии с законодательством Российской Федерации. </w:t>
      </w:r>
    </w:p>
    <w:p w:rsidR="00C22F72" w:rsidRPr="00383288" w:rsidRDefault="00683972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3.2</w:t>
      </w:r>
      <w:r w:rsidR="00A65ACC" w:rsidRPr="00383288">
        <w:rPr>
          <w:rFonts w:ascii="Times New Roman" w:hAnsi="Times New Roman" w:cs="Times New Roman"/>
          <w:sz w:val="20"/>
          <w:szCs w:val="20"/>
          <w:lang w:val="ru-RU"/>
        </w:rPr>
        <w:t>.5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Обеспечить посещение несовершеннолетним </w:t>
      </w:r>
      <w:r w:rsidR="004A7805">
        <w:rPr>
          <w:rFonts w:ascii="Times New Roman" w:hAnsi="Times New Roman" w:cs="Times New Roman"/>
          <w:b/>
          <w:i/>
          <w:sz w:val="20"/>
          <w:szCs w:val="20"/>
          <w:lang w:val="ru-RU"/>
        </w:rPr>
        <w:t>Обучающимся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занятий согласно расписанию.</w:t>
      </w:r>
    </w:p>
    <w:p w:rsidR="00662476" w:rsidRDefault="00662476" w:rsidP="00047A67">
      <w:pPr>
        <w:pStyle w:val="a0"/>
        <w:spacing w:before="0" w:after="0"/>
        <w:rPr>
          <w:rFonts w:ascii="Times New Roman" w:hAnsi="Times New Roman" w:cs="Times New Roman"/>
          <w:b/>
          <w:sz w:val="20"/>
          <w:szCs w:val="20"/>
          <w:lang w:val="ru-RU"/>
        </w:rPr>
      </w:pPr>
    </w:p>
    <w:p w:rsidR="00047A67" w:rsidRDefault="00047A67" w:rsidP="00047A67">
      <w:pPr>
        <w:pStyle w:val="a0"/>
        <w:spacing w:before="0" w:after="0"/>
        <w:rPr>
          <w:rFonts w:ascii="Times New Roman" w:hAnsi="Times New Roman" w:cs="Times New Roman"/>
          <w:b/>
          <w:sz w:val="20"/>
          <w:szCs w:val="20"/>
          <w:lang w:val="ru-RU"/>
        </w:rPr>
      </w:pPr>
    </w:p>
    <w:p w:rsidR="00D216AC" w:rsidRDefault="00D216AC" w:rsidP="00047A67">
      <w:pPr>
        <w:pStyle w:val="a0"/>
        <w:spacing w:before="0" w:after="0"/>
        <w:rPr>
          <w:rFonts w:ascii="Times New Roman" w:hAnsi="Times New Roman" w:cs="Times New Roman"/>
          <w:b/>
          <w:sz w:val="20"/>
          <w:szCs w:val="20"/>
          <w:lang w:val="ru-RU"/>
        </w:rPr>
      </w:pPr>
    </w:p>
    <w:p w:rsidR="00047A67" w:rsidRDefault="00047A67" w:rsidP="00047A67">
      <w:pPr>
        <w:pStyle w:val="a0"/>
        <w:spacing w:before="0" w:after="0"/>
        <w:rPr>
          <w:rFonts w:ascii="Times New Roman" w:hAnsi="Times New Roman" w:cs="Times New Roman"/>
          <w:b/>
          <w:sz w:val="20"/>
          <w:szCs w:val="20"/>
          <w:lang w:val="ru-RU"/>
        </w:rPr>
      </w:pPr>
    </w:p>
    <w:p w:rsidR="00C22F72" w:rsidRPr="00383288" w:rsidRDefault="00683972" w:rsidP="0038328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</w:rPr>
        <w:lastRenderedPageBreak/>
        <w:t>I</w:t>
      </w:r>
      <w:r w:rsidR="00A65ACC" w:rsidRPr="00383288">
        <w:rPr>
          <w:rFonts w:ascii="Times New Roman" w:hAnsi="Times New Roman" w:cs="Times New Roman"/>
          <w:b/>
          <w:sz w:val="20"/>
          <w:szCs w:val="20"/>
        </w:rPr>
        <w:t>V</w:t>
      </w:r>
      <w:r w:rsidR="001E5C90" w:rsidRPr="00383288">
        <w:rPr>
          <w:rFonts w:ascii="Times New Roman" w:hAnsi="Times New Roman" w:cs="Times New Roman"/>
          <w:b/>
          <w:sz w:val="20"/>
          <w:szCs w:val="20"/>
          <w:lang w:val="ru-RU"/>
        </w:rPr>
        <w:t>. Оплата услуг</w:t>
      </w:r>
    </w:p>
    <w:p w:rsidR="001005E9" w:rsidRPr="00383288" w:rsidRDefault="008233C3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4</w:t>
      </w:r>
      <w:r w:rsidR="00FE1B1B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391C87">
        <w:rPr>
          <w:rFonts w:ascii="Times New Roman" w:hAnsi="Times New Roman" w:cs="Times New Roman"/>
          <w:sz w:val="20"/>
          <w:szCs w:val="20"/>
          <w:lang w:val="ru-RU"/>
        </w:rPr>
        <w:t xml:space="preserve">1. </w:t>
      </w:r>
      <w:r w:rsidR="00FA5608" w:rsidRPr="00383288">
        <w:rPr>
          <w:rFonts w:ascii="Times New Roman" w:hAnsi="Times New Roman" w:cs="Times New Roman"/>
          <w:sz w:val="20"/>
          <w:szCs w:val="20"/>
          <w:lang w:val="ru-RU"/>
        </w:rPr>
        <w:t>Полная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стоимость платных образовательных услуг за весь период обучения </w:t>
      </w:r>
      <w:r w:rsidR="004A7805">
        <w:rPr>
          <w:rFonts w:ascii="Times New Roman" w:hAnsi="Times New Roman" w:cs="Times New Roman"/>
          <w:b/>
          <w:i/>
          <w:sz w:val="20"/>
          <w:szCs w:val="20"/>
          <w:lang w:val="ru-RU"/>
        </w:rPr>
        <w:t>Обучающегося</w:t>
      </w:r>
      <w:r w:rsidR="0078406D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составляет </w:t>
      </w:r>
      <w:r w:rsidR="00C90AFC">
        <w:rPr>
          <w:rFonts w:ascii="Times New Roman" w:hAnsi="Times New Roman" w:cs="Times New Roman"/>
          <w:sz w:val="20"/>
          <w:szCs w:val="20"/>
          <w:u w:val="single"/>
          <w:lang w:val="ru-RU"/>
        </w:rPr>
        <w:t>2040</w:t>
      </w:r>
      <w:r w:rsidR="00374C26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(</w:t>
      </w:r>
      <w:r w:rsidR="00C90AFC">
        <w:rPr>
          <w:rFonts w:ascii="Times New Roman" w:hAnsi="Times New Roman" w:cs="Times New Roman"/>
          <w:sz w:val="20"/>
          <w:szCs w:val="20"/>
          <w:lang w:val="ru-RU"/>
        </w:rPr>
        <w:t>две тысячи сорок рубей</w:t>
      </w:r>
      <w:r w:rsidR="00374C26" w:rsidRPr="00383288"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рублей </w:t>
      </w:r>
      <w:r w:rsidR="00011C55" w:rsidRPr="00383288">
        <w:rPr>
          <w:rFonts w:ascii="Times New Roman" w:hAnsi="Times New Roman" w:cs="Times New Roman"/>
          <w:sz w:val="20"/>
          <w:szCs w:val="20"/>
          <w:u w:val="single"/>
          <w:lang w:val="ru-RU"/>
        </w:rPr>
        <w:t xml:space="preserve">00 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>копеек.</w:t>
      </w:r>
    </w:p>
    <w:p w:rsidR="001005E9" w:rsidRPr="00383288" w:rsidRDefault="001005E9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Увеличение стоимости образовательных услуг после заключения Договора не допускается, за исключением увеличения стоимости указанных услуг с учетом уровня инфляции, предусмотренного основными характеристиками федерального бюджета на очередной финансовый год и плановый период.</w:t>
      </w:r>
    </w:p>
    <w:p w:rsidR="001005E9" w:rsidRPr="00383288" w:rsidRDefault="001005E9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Если учебные часы совпадают с государственными праздниками, перерасчета уплаченных сумм не производится.</w:t>
      </w:r>
    </w:p>
    <w:p w:rsidR="001005E9" w:rsidRPr="00383288" w:rsidRDefault="008233C3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4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391C87">
        <w:rPr>
          <w:rFonts w:ascii="Times New Roman" w:hAnsi="Times New Roman" w:cs="Times New Roman"/>
          <w:sz w:val="20"/>
          <w:szCs w:val="20"/>
          <w:lang w:val="ru-RU"/>
        </w:rPr>
        <w:t>2</w:t>
      </w:r>
      <w:r w:rsidR="00FE1B1B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D048EE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>плата производится в полном объеме</w:t>
      </w:r>
      <w:r w:rsidR="00D048EE">
        <w:rPr>
          <w:rFonts w:ascii="Times New Roman" w:hAnsi="Times New Roman" w:cs="Times New Roman"/>
          <w:sz w:val="20"/>
          <w:szCs w:val="20"/>
          <w:lang w:val="ru-RU"/>
        </w:rPr>
        <w:t xml:space="preserve"> единоразово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(независимо от количества занятий, приходящихся на данный календарный месяц) </w:t>
      </w:r>
      <w:r w:rsidR="00D048EE">
        <w:rPr>
          <w:rFonts w:ascii="Times New Roman" w:hAnsi="Times New Roman" w:cs="Times New Roman"/>
          <w:b/>
          <w:sz w:val="20"/>
          <w:szCs w:val="20"/>
          <w:lang w:val="ru-RU"/>
        </w:rPr>
        <w:t xml:space="preserve">не позднее </w:t>
      </w:r>
      <w:r w:rsidR="00C21249">
        <w:rPr>
          <w:rFonts w:ascii="Times New Roman" w:hAnsi="Times New Roman" w:cs="Times New Roman"/>
          <w:b/>
          <w:sz w:val="20"/>
          <w:szCs w:val="20"/>
          <w:lang w:val="ru-RU"/>
        </w:rPr>
        <w:t>2</w:t>
      </w:r>
      <w:r w:rsidR="00C90AFC">
        <w:rPr>
          <w:rFonts w:ascii="Times New Roman" w:hAnsi="Times New Roman" w:cs="Times New Roman"/>
          <w:b/>
          <w:sz w:val="20"/>
          <w:szCs w:val="20"/>
          <w:lang w:val="ru-RU"/>
        </w:rPr>
        <w:t>8</w:t>
      </w:r>
      <w:r w:rsidR="00D216AC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C90AFC">
        <w:rPr>
          <w:rFonts w:ascii="Times New Roman" w:hAnsi="Times New Roman" w:cs="Times New Roman"/>
          <w:b/>
          <w:sz w:val="20"/>
          <w:szCs w:val="20"/>
          <w:lang w:val="ru-RU"/>
        </w:rPr>
        <w:t>февраля</w:t>
      </w:r>
      <w:r w:rsidR="00374C26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D048EE">
        <w:rPr>
          <w:rFonts w:ascii="Times New Roman" w:hAnsi="Times New Roman" w:cs="Times New Roman"/>
          <w:b/>
          <w:sz w:val="20"/>
          <w:szCs w:val="20"/>
          <w:lang w:val="ru-RU"/>
        </w:rPr>
        <w:t>202</w:t>
      </w:r>
      <w:r w:rsidR="00D216AC">
        <w:rPr>
          <w:rFonts w:ascii="Times New Roman" w:hAnsi="Times New Roman" w:cs="Times New Roman"/>
          <w:b/>
          <w:sz w:val="20"/>
          <w:szCs w:val="20"/>
          <w:lang w:val="ru-RU"/>
        </w:rPr>
        <w:t>3</w:t>
      </w:r>
      <w:r w:rsidR="00D048EE">
        <w:rPr>
          <w:rFonts w:ascii="Times New Roman" w:hAnsi="Times New Roman" w:cs="Times New Roman"/>
          <w:b/>
          <w:sz w:val="20"/>
          <w:szCs w:val="20"/>
          <w:lang w:val="ru-RU"/>
        </w:rPr>
        <w:t xml:space="preserve">г.  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в безналичном порядке на счет Исполнителя. Обязательства по оплате считаются исполненными при фактическом поступлении денежных средств на расчетный счет Исполнителя. </w:t>
      </w:r>
    </w:p>
    <w:p w:rsidR="001005E9" w:rsidRPr="00383288" w:rsidRDefault="008233C3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4</w:t>
      </w:r>
      <w:r w:rsidR="00FE1B1B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391C87">
        <w:rPr>
          <w:rFonts w:ascii="Times New Roman" w:hAnsi="Times New Roman" w:cs="Times New Roman"/>
          <w:sz w:val="20"/>
          <w:szCs w:val="20"/>
          <w:lang w:val="ru-RU"/>
        </w:rPr>
        <w:t>3</w:t>
      </w:r>
      <w:r w:rsidR="00FE1B1B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>Перерасчет Заказчику за образовательные услуги по причине невыполнения Исполнителем образовательной услуги производится в полном объеме:</w:t>
      </w:r>
    </w:p>
    <w:p w:rsidR="001005E9" w:rsidRPr="00383288" w:rsidRDefault="001005E9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- в случае длительной болезни </w:t>
      </w:r>
      <w:r w:rsidR="004A7805">
        <w:rPr>
          <w:rFonts w:ascii="Times New Roman" w:hAnsi="Times New Roman" w:cs="Times New Roman"/>
          <w:b/>
          <w:i/>
          <w:sz w:val="20"/>
          <w:szCs w:val="20"/>
          <w:lang w:val="ru-RU"/>
        </w:rPr>
        <w:t>Обучающегося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(от 2-х недель и более непрерывно). Перерасчет производится только </w:t>
      </w: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>при наличии медицинской справки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1005E9" w:rsidRPr="00383288" w:rsidRDefault="00B61E46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Возврат суммы перерасчета производится по письменному заявлению Заказчика с указанием банковских реквизитов в случаях выбора возврата сумм перерасчета за текущий месяц и в период завершения оказания образовательных услуг. В других </w:t>
      </w:r>
      <w:r w:rsidR="00011C55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случаях за не 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оказанные </w:t>
      </w:r>
      <w:r w:rsidR="004A7805">
        <w:rPr>
          <w:rFonts w:ascii="Times New Roman" w:hAnsi="Times New Roman" w:cs="Times New Roman"/>
          <w:b/>
          <w:i/>
          <w:sz w:val="20"/>
          <w:szCs w:val="20"/>
          <w:lang w:val="ru-RU"/>
        </w:rPr>
        <w:t>Обучающемуся</w:t>
      </w:r>
      <w:r w:rsidR="00855336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>платные образовательные услуги перерасчет не производится, денежные средства, поступившие на счет Исполнителя в качестве оплаты, возврату не подлежат.</w:t>
      </w:r>
    </w:p>
    <w:p w:rsidR="00B61E46" w:rsidRPr="00383288" w:rsidRDefault="00B61E46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</w:t>
      </w:r>
      <w:r w:rsidR="001005E9" w:rsidRPr="00383288">
        <w:rPr>
          <w:rFonts w:ascii="Times New Roman" w:hAnsi="Times New Roman" w:cs="Times New Roman"/>
          <w:b/>
          <w:sz w:val="20"/>
          <w:szCs w:val="20"/>
          <w:lang w:val="ru-RU"/>
        </w:rPr>
        <w:t xml:space="preserve">Если Заказчик не произвел оплату за оказанные услуги в сроки, указанные в п. </w:t>
      </w:r>
      <w:r w:rsidR="008233C3" w:rsidRPr="00383288">
        <w:rPr>
          <w:rFonts w:ascii="Times New Roman" w:hAnsi="Times New Roman" w:cs="Times New Roman"/>
          <w:b/>
          <w:sz w:val="20"/>
          <w:szCs w:val="20"/>
          <w:lang w:val="ru-RU"/>
        </w:rPr>
        <w:t>4</w:t>
      </w:r>
      <w:r w:rsidR="001005E9" w:rsidRPr="00383288">
        <w:rPr>
          <w:rFonts w:ascii="Times New Roman" w:hAnsi="Times New Roman" w:cs="Times New Roman"/>
          <w:b/>
          <w:sz w:val="20"/>
          <w:szCs w:val="20"/>
          <w:lang w:val="ru-RU"/>
        </w:rPr>
        <w:t>.3. настоящего договора,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005E9" w:rsidRPr="00383288">
        <w:rPr>
          <w:rFonts w:ascii="Times New Roman" w:hAnsi="Times New Roman" w:cs="Times New Roman"/>
          <w:b/>
          <w:sz w:val="20"/>
          <w:szCs w:val="20"/>
          <w:lang w:val="ru-RU"/>
        </w:rPr>
        <w:t>Исполнитель имеет право не допустить (</w:t>
      </w:r>
      <w:r w:rsidR="004A7805">
        <w:rPr>
          <w:rFonts w:ascii="Times New Roman" w:hAnsi="Times New Roman" w:cs="Times New Roman"/>
          <w:b/>
          <w:i/>
          <w:sz w:val="20"/>
          <w:szCs w:val="20"/>
          <w:lang w:val="ru-RU"/>
        </w:rPr>
        <w:t>Обучающегося</w:t>
      </w:r>
      <w:r w:rsidR="001005E9" w:rsidRPr="00383288">
        <w:rPr>
          <w:rFonts w:ascii="Times New Roman" w:hAnsi="Times New Roman" w:cs="Times New Roman"/>
          <w:b/>
          <w:sz w:val="20"/>
          <w:szCs w:val="20"/>
          <w:lang w:val="ru-RU"/>
        </w:rPr>
        <w:t>) к занятиям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1005E9" w:rsidRPr="00383288" w:rsidRDefault="00B61E46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П</w:t>
      </w:r>
      <w:r w:rsidR="001005E9" w:rsidRPr="00383288">
        <w:rPr>
          <w:rFonts w:ascii="Times New Roman" w:hAnsi="Times New Roman" w:cs="Times New Roman"/>
          <w:sz w:val="20"/>
          <w:szCs w:val="20"/>
          <w:lang w:val="ru-RU"/>
        </w:rPr>
        <w:t>ерерасчет суммы оплаты в текущем месяце за фактически пропущенные занятия Исполнителем не производится.</w:t>
      </w:r>
    </w:p>
    <w:p w:rsidR="00C22F72" w:rsidRPr="00383288" w:rsidRDefault="008233C3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4</w:t>
      </w:r>
      <w:r w:rsidR="00B61E46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391C87">
        <w:rPr>
          <w:rFonts w:ascii="Times New Roman" w:hAnsi="Times New Roman" w:cs="Times New Roman"/>
          <w:sz w:val="20"/>
          <w:szCs w:val="20"/>
          <w:lang w:val="ru-RU"/>
        </w:rPr>
        <w:t>4</w:t>
      </w:r>
      <w:r w:rsidR="00C546DB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Цены на платные услуги устанавливаются в соответствии с Постановлением администрации г. Иркутска «О предельных максимальных тарифах на платные образовательные услуги, оказываемые муниципальными образовательными орга</w:t>
      </w:r>
      <w:r w:rsidR="00C546DB" w:rsidRPr="00383288">
        <w:rPr>
          <w:rFonts w:ascii="Times New Roman" w:hAnsi="Times New Roman" w:cs="Times New Roman"/>
          <w:sz w:val="20"/>
          <w:szCs w:val="20"/>
          <w:lang w:val="ru-RU"/>
        </w:rPr>
        <w:t>низациями г. Иркутска от 25.11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2014 г. № 031-</w:t>
      </w:r>
      <w:r w:rsidR="00C546DB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06-1396/14. </w:t>
      </w:r>
    </w:p>
    <w:p w:rsidR="00C546DB" w:rsidRPr="00383288" w:rsidRDefault="00C546DB" w:rsidP="0038328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</w:rPr>
        <w:t>V</w:t>
      </w:r>
      <w:r w:rsidR="001E5C90" w:rsidRPr="00383288">
        <w:rPr>
          <w:rFonts w:ascii="Times New Roman" w:hAnsi="Times New Roman" w:cs="Times New Roman"/>
          <w:b/>
          <w:sz w:val="20"/>
          <w:szCs w:val="20"/>
          <w:lang w:val="ru-RU"/>
        </w:rPr>
        <w:t>. Ответственность Исполнителя и Заказчика</w:t>
      </w:r>
    </w:p>
    <w:p w:rsidR="00011C55" w:rsidRPr="00383288" w:rsidRDefault="00011C55" w:rsidP="00662476">
      <w:pPr>
        <w:spacing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Cs/>
          <w:sz w:val="20"/>
          <w:szCs w:val="20"/>
          <w:lang w:val="ru-RU"/>
        </w:rPr>
        <w:t>5.1.В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случае неисполнения или ненадлежащего исполнения сторонами обязательств по настоящему договору они несут ответственность, предусмотренную гражданским законодательством и законодательством  о защите прав потребителей, на условиях, установленных этим законодательством. </w:t>
      </w:r>
    </w:p>
    <w:p w:rsidR="008620D9" w:rsidRPr="00383288" w:rsidRDefault="00855336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5</w:t>
      </w:r>
      <w:r w:rsidR="00011C55" w:rsidRPr="00383288">
        <w:rPr>
          <w:rFonts w:ascii="Times New Roman" w:hAnsi="Times New Roman" w:cs="Times New Roman"/>
          <w:sz w:val="20"/>
          <w:szCs w:val="20"/>
          <w:lang w:val="ru-RU"/>
        </w:rPr>
        <w:t>.2</w:t>
      </w:r>
      <w:r w:rsidR="008620D9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Заказчик вправе отказаться от исполнения настоящего Договора, если им обнаружен существенный </w:t>
      </w:r>
      <w:r w:rsidR="008620D9" w:rsidRPr="00383288">
        <w:rPr>
          <w:rFonts w:ascii="Times New Roman" w:hAnsi="Times New Roman" w:cs="Times New Roman"/>
          <w:sz w:val="20"/>
          <w:szCs w:val="20"/>
          <w:lang w:val="ru-RU"/>
        </w:rPr>
        <w:t>недостаток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оказанной образовательной услуги или иные</w:t>
      </w:r>
      <w:r w:rsidR="008620D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существенные отступления от условий Договора. </w:t>
      </w:r>
    </w:p>
    <w:p w:rsidR="008620D9" w:rsidRPr="00383288" w:rsidRDefault="00855336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5</w:t>
      </w:r>
      <w:r w:rsidR="00011C55" w:rsidRPr="00383288">
        <w:rPr>
          <w:rFonts w:ascii="Times New Roman" w:hAnsi="Times New Roman" w:cs="Times New Roman"/>
          <w:sz w:val="20"/>
          <w:szCs w:val="20"/>
          <w:lang w:val="ru-RU"/>
        </w:rPr>
        <w:t>.3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.По инициативе Исполнителя настоящий Договор,</w:t>
      </w:r>
      <w:r w:rsidR="008620D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может 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быть</w:t>
      </w:r>
      <w:r w:rsidR="00047A67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="008620D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расторгнут  в 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одностороннем порядке в следующих случаях:</w:t>
      </w:r>
    </w:p>
    <w:p w:rsidR="008620D9" w:rsidRPr="00383288" w:rsidRDefault="008620D9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- в случае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просрочки оплаты стоимости п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латной образовательной услуги; </w:t>
      </w:r>
    </w:p>
    <w:p w:rsidR="00855336" w:rsidRPr="00383288" w:rsidRDefault="008620D9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-в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случае если надлежащее исполнение обязательств по оказанию платной образовательной услуги стало невозможным вследствие действия (бездействия)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4A7805">
        <w:rPr>
          <w:rFonts w:ascii="Times New Roman" w:hAnsi="Times New Roman" w:cs="Times New Roman"/>
          <w:b/>
          <w:i/>
          <w:sz w:val="20"/>
          <w:szCs w:val="20"/>
          <w:lang w:val="ru-RU"/>
        </w:rPr>
        <w:t>Обучающегося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</w:p>
    <w:p w:rsidR="00855336" w:rsidRPr="00383288" w:rsidRDefault="00011C55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5.4</w:t>
      </w:r>
      <w:r w:rsidR="00855336" w:rsidRPr="00383288">
        <w:rPr>
          <w:rFonts w:ascii="Times New Roman" w:hAnsi="Times New Roman" w:cs="Times New Roman"/>
          <w:sz w:val="20"/>
          <w:szCs w:val="20"/>
          <w:lang w:val="ru-RU"/>
        </w:rPr>
        <w:t>. Настоящий договор считается расторгнутым со дня написания заявления об отчислении или со дня издания Исполнителем приказа о расторжении договора.</w:t>
      </w:r>
    </w:p>
    <w:p w:rsidR="00C22F72" w:rsidRPr="00383288" w:rsidRDefault="00855336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5</w:t>
      </w:r>
      <w:r w:rsidR="008620D9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011C55" w:rsidRPr="00383288">
        <w:rPr>
          <w:rFonts w:ascii="Times New Roman" w:hAnsi="Times New Roman" w:cs="Times New Roman"/>
          <w:sz w:val="20"/>
          <w:szCs w:val="20"/>
          <w:lang w:val="ru-RU"/>
        </w:rPr>
        <w:t>5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Прохождение курса «Школа будущего первоклассника» (развивающего курса‚</w:t>
      </w:r>
      <w:r w:rsidR="008620D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для дошкольников) не является гарантией приема в</w:t>
      </w:r>
      <w:r w:rsidR="00011C55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1 класс МБОУ г. Иркутска СОШ</w:t>
      </w:r>
      <w:r w:rsidR="009A7949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011C55" w:rsidRPr="00383288">
        <w:rPr>
          <w:rFonts w:ascii="Times New Roman" w:hAnsi="Times New Roman" w:cs="Times New Roman"/>
          <w:sz w:val="20"/>
          <w:szCs w:val="20"/>
          <w:lang w:val="ru-RU"/>
        </w:rPr>
        <w:t>№4</w:t>
      </w:r>
      <w:r w:rsidR="001E5C90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D31E6F" w:rsidRPr="00383288" w:rsidRDefault="00855336" w:rsidP="0038328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  <w:lang w:val="ru-RU"/>
        </w:rPr>
        <w:t>VI</w:t>
      </w:r>
      <w:r w:rsidR="001E5C90" w:rsidRPr="00383288">
        <w:rPr>
          <w:rFonts w:ascii="Times New Roman" w:hAnsi="Times New Roman" w:cs="Times New Roman"/>
          <w:b/>
          <w:sz w:val="20"/>
          <w:szCs w:val="20"/>
          <w:lang w:val="ru-RU"/>
        </w:rPr>
        <w:t>. Срок действия договора</w:t>
      </w:r>
      <w:r w:rsidR="00D31E6F" w:rsidRPr="00383288">
        <w:rPr>
          <w:rFonts w:ascii="Times New Roman" w:hAnsi="Times New Roman" w:cs="Times New Roman"/>
          <w:b/>
          <w:sz w:val="20"/>
          <w:szCs w:val="20"/>
          <w:lang w:val="ru-RU"/>
        </w:rPr>
        <w:t xml:space="preserve"> и другие условия</w:t>
      </w:r>
    </w:p>
    <w:p w:rsidR="00D31E6F" w:rsidRPr="00383288" w:rsidRDefault="00D31E6F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6.1.Настоящий договор вступает в силу со дня его заключения сторонами и действует до </w:t>
      </w:r>
      <w:r w:rsidR="00D048EE">
        <w:rPr>
          <w:rFonts w:ascii="Times New Roman" w:hAnsi="Times New Roman" w:cs="Times New Roman"/>
          <w:sz w:val="20"/>
          <w:szCs w:val="20"/>
          <w:u w:val="single"/>
          <w:lang w:val="ru-RU"/>
        </w:rPr>
        <w:t>0</w:t>
      </w:r>
      <w:r w:rsidR="00D216AC">
        <w:rPr>
          <w:rFonts w:ascii="Times New Roman" w:hAnsi="Times New Roman" w:cs="Times New Roman"/>
          <w:sz w:val="20"/>
          <w:szCs w:val="20"/>
          <w:u w:val="single"/>
          <w:lang w:val="ru-RU"/>
        </w:rPr>
        <w:t>6</w:t>
      </w:r>
      <w:r w:rsidR="00D048EE">
        <w:rPr>
          <w:rFonts w:ascii="Times New Roman" w:hAnsi="Times New Roman" w:cs="Times New Roman"/>
          <w:sz w:val="20"/>
          <w:szCs w:val="20"/>
          <w:u w:val="single"/>
          <w:lang w:val="ru-RU"/>
        </w:rPr>
        <w:t xml:space="preserve">.05. </w:t>
      </w:r>
      <w:r w:rsidR="00685628">
        <w:rPr>
          <w:rFonts w:ascii="Times New Roman" w:hAnsi="Times New Roman" w:cs="Times New Roman"/>
          <w:sz w:val="20"/>
          <w:szCs w:val="20"/>
          <w:u w:val="single"/>
          <w:lang w:val="ru-RU"/>
        </w:rPr>
        <w:t>202</w:t>
      </w:r>
      <w:r w:rsidR="00D216AC">
        <w:rPr>
          <w:rFonts w:ascii="Times New Roman" w:hAnsi="Times New Roman" w:cs="Times New Roman"/>
          <w:sz w:val="20"/>
          <w:szCs w:val="20"/>
          <w:u w:val="single"/>
          <w:lang w:val="ru-RU"/>
        </w:rPr>
        <w:t>3</w:t>
      </w:r>
      <w:r w:rsidRPr="00662476">
        <w:rPr>
          <w:rFonts w:ascii="Times New Roman" w:hAnsi="Times New Roman" w:cs="Times New Roman"/>
          <w:sz w:val="20"/>
          <w:szCs w:val="20"/>
          <w:u w:val="single"/>
          <w:lang w:val="ru-RU"/>
        </w:rPr>
        <w:t xml:space="preserve"> г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855336" w:rsidRPr="00383288" w:rsidRDefault="00D31E6F" w:rsidP="00383288">
      <w:pPr>
        <w:pStyle w:val="a0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6.2.Настоящий Договор составлен в двух экземплярах, по одному для каждой из Сторон. Все экземпляры имеют одинаковую юридическую силу. Изменения и дополнения настоящего Договора могут производиться только в письменной форме и подписываться уполномоченными представителями Сторон.</w:t>
      </w:r>
    </w:p>
    <w:p w:rsidR="00662476" w:rsidRDefault="00D31E6F" w:rsidP="00047A67">
      <w:pPr>
        <w:pStyle w:val="a0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6.3.В соответствии с Федеральным законом от 27.07.2006 № 152-ФЗ «О персональных данных» Заказчик выражает своё согласие на обработку персональных данных. Согласие действует до даты прекращения обязательств по данному договору</w:t>
      </w:r>
      <w:r w:rsidR="00F845A2" w:rsidRPr="00383288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C22F72" w:rsidRPr="00383288" w:rsidRDefault="008620D9" w:rsidP="0038328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b/>
          <w:sz w:val="20"/>
          <w:szCs w:val="20"/>
        </w:rPr>
        <w:t>VII</w:t>
      </w:r>
      <w:r w:rsidR="001E5C90" w:rsidRPr="00383288">
        <w:rPr>
          <w:rFonts w:ascii="Times New Roman" w:hAnsi="Times New Roman" w:cs="Times New Roman"/>
          <w:b/>
          <w:sz w:val="20"/>
          <w:szCs w:val="20"/>
          <w:lang w:val="ru-RU"/>
        </w:rPr>
        <w:t>. Реквизиты и подписи сторон</w:t>
      </w:r>
    </w:p>
    <w:tbl>
      <w:tblPr>
        <w:tblW w:w="11402" w:type="dxa"/>
        <w:tblInd w:w="109" w:type="dxa"/>
        <w:tblLayout w:type="fixed"/>
        <w:tblLook w:val="0000" w:firstRow="0" w:lastRow="0" w:firstColumn="0" w:lastColumn="0" w:noHBand="0" w:noVBand="0"/>
      </w:tblPr>
      <w:tblGrid>
        <w:gridCol w:w="5811"/>
        <w:gridCol w:w="284"/>
        <w:gridCol w:w="5307"/>
      </w:tblGrid>
      <w:tr w:rsidR="003F1027" w:rsidRPr="00383288" w:rsidTr="00047A67">
        <w:tc>
          <w:tcPr>
            <w:tcW w:w="5811" w:type="dxa"/>
            <w:shd w:val="clear" w:color="auto" w:fill="FFFFFF"/>
          </w:tcPr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Исполнитель</w:t>
            </w:r>
            <w:r w:rsidR="00AD18D1" w:rsidRPr="00383288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: </w:t>
            </w:r>
            <w:r w:rsidRPr="00383288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униципальное бюджетное общеобразовательное учреждение города Иркутска средняя общеобразовательная школа  № 4:</w:t>
            </w: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</w:t>
            </w:r>
          </w:p>
          <w:p w:rsidR="003F1027" w:rsidRPr="00383288" w:rsidRDefault="003F1027" w:rsidP="00383288">
            <w:pPr>
              <w:pStyle w:val="ConsPlusNonformat"/>
              <w:widowControl/>
              <w:rPr>
                <w:rFonts w:ascii="Times New Roman" w:hAnsi="Times New Roman" w:cs="Times New Roman"/>
              </w:rPr>
            </w:pPr>
            <w:r w:rsidRPr="00383288">
              <w:rPr>
                <w:rFonts w:ascii="Times New Roman" w:hAnsi="Times New Roman" w:cs="Times New Roman"/>
              </w:rPr>
              <w:t xml:space="preserve">Место нахождения: 664049, г. Иркутск, м/р Юбилейный,64, </w:t>
            </w:r>
            <w:hyperlink r:id="rId7" w:history="1">
              <w:r w:rsidR="00AD18D1" w:rsidRPr="00383288">
                <w:rPr>
                  <w:rStyle w:val="ad"/>
                  <w:rFonts w:ascii="Times New Roman" w:hAnsi="Times New Roman" w:cs="Times New Roman"/>
                  <w:lang w:val="en-US"/>
                </w:rPr>
                <w:t>school</w:t>
              </w:r>
              <w:r w:rsidR="00AD18D1" w:rsidRPr="00383288">
                <w:rPr>
                  <w:rStyle w:val="ad"/>
                  <w:rFonts w:ascii="Times New Roman" w:hAnsi="Times New Roman" w:cs="Times New Roman"/>
                </w:rPr>
                <w:t>4-</w:t>
              </w:r>
              <w:r w:rsidR="00AD18D1" w:rsidRPr="00383288">
                <w:rPr>
                  <w:rStyle w:val="ad"/>
                  <w:rFonts w:ascii="Times New Roman" w:hAnsi="Times New Roman" w:cs="Times New Roman"/>
                  <w:lang w:val="en-US"/>
                </w:rPr>
                <w:t>irk</w:t>
              </w:r>
              <w:r w:rsidR="00AD18D1" w:rsidRPr="00383288">
                <w:rPr>
                  <w:rStyle w:val="ad"/>
                  <w:rFonts w:ascii="Times New Roman" w:hAnsi="Times New Roman" w:cs="Times New Roman"/>
                </w:rPr>
                <w:t>@</w:t>
              </w:r>
              <w:r w:rsidR="00AD18D1" w:rsidRPr="00383288">
                <w:rPr>
                  <w:rStyle w:val="ad"/>
                  <w:rFonts w:ascii="Times New Roman" w:hAnsi="Times New Roman" w:cs="Times New Roman"/>
                  <w:lang w:val="en-US"/>
                </w:rPr>
                <w:t>mail</w:t>
              </w:r>
              <w:r w:rsidR="00AD18D1" w:rsidRPr="00383288">
                <w:rPr>
                  <w:rStyle w:val="ad"/>
                  <w:rFonts w:ascii="Times New Roman" w:hAnsi="Times New Roman" w:cs="Times New Roman"/>
                </w:rPr>
                <w:t>.</w:t>
              </w:r>
              <w:r w:rsidR="00AD18D1" w:rsidRPr="00383288">
                <w:rPr>
                  <w:rStyle w:val="ad"/>
                  <w:rFonts w:ascii="Times New Roman" w:hAnsi="Times New Roman" w:cs="Times New Roman"/>
                  <w:lang w:val="en-US"/>
                </w:rPr>
                <w:t>ru</w:t>
              </w:r>
            </w:hyperlink>
            <w:r w:rsidR="00AD18D1" w:rsidRPr="00383288">
              <w:rPr>
                <w:rFonts w:ascii="Times New Roman" w:hAnsi="Times New Roman" w:cs="Times New Roman"/>
              </w:rPr>
              <w:t xml:space="preserve">  </w:t>
            </w:r>
            <w:r w:rsidRPr="00383288">
              <w:rPr>
                <w:rFonts w:ascii="Times New Roman" w:hAnsi="Times New Roman" w:cs="Times New Roman"/>
              </w:rPr>
              <w:t>46-29-30, 46-52-30</w:t>
            </w:r>
          </w:p>
          <w:p w:rsidR="00047A67" w:rsidRP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16"/>
                <w:szCs w:val="16"/>
              </w:rPr>
            </w:pPr>
            <w:r w:rsidRPr="00047A67">
              <w:rPr>
                <w:rFonts w:ascii="Times New Roman" w:hAnsi="Times New Roman" w:cs="Times New Roman"/>
                <w:sz w:val="16"/>
                <w:szCs w:val="16"/>
              </w:rPr>
              <w:t>Банковские реквизиты для оплаты:</w:t>
            </w:r>
          </w:p>
          <w:p w:rsidR="00047A67" w:rsidRP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16"/>
                <w:szCs w:val="16"/>
              </w:rPr>
            </w:pPr>
            <w:r w:rsidRPr="00047A67">
              <w:rPr>
                <w:rFonts w:ascii="Times New Roman" w:hAnsi="Times New Roman" w:cs="Times New Roman"/>
                <w:sz w:val="16"/>
                <w:szCs w:val="16"/>
              </w:rPr>
              <w:t>Получатель МБОУ г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047A67">
              <w:rPr>
                <w:rFonts w:ascii="Times New Roman" w:hAnsi="Times New Roman" w:cs="Times New Roman"/>
                <w:sz w:val="16"/>
                <w:szCs w:val="16"/>
              </w:rPr>
              <w:t>Иркутска СОШ № 4 (л/с  20902530431)</w:t>
            </w:r>
          </w:p>
          <w:p w:rsidR="00047A67" w:rsidRP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16"/>
                <w:szCs w:val="16"/>
              </w:rPr>
            </w:pPr>
            <w:r w:rsidRPr="00047A67">
              <w:rPr>
                <w:rFonts w:ascii="Times New Roman" w:hAnsi="Times New Roman" w:cs="Times New Roman"/>
                <w:sz w:val="16"/>
                <w:szCs w:val="16"/>
              </w:rPr>
              <w:t>ИНН: 3812007855</w:t>
            </w:r>
          </w:p>
          <w:p w:rsidR="00047A67" w:rsidRP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16"/>
                <w:szCs w:val="16"/>
              </w:rPr>
            </w:pPr>
            <w:r w:rsidRPr="00047A67">
              <w:rPr>
                <w:rFonts w:ascii="Times New Roman" w:hAnsi="Times New Roman" w:cs="Times New Roman"/>
                <w:sz w:val="16"/>
                <w:szCs w:val="16"/>
              </w:rPr>
              <w:t>КПП: 381201001</w:t>
            </w:r>
          </w:p>
          <w:p w:rsidR="00047A67" w:rsidRP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16"/>
                <w:szCs w:val="16"/>
              </w:rPr>
            </w:pPr>
            <w:r w:rsidRPr="00047A67">
              <w:rPr>
                <w:rFonts w:ascii="Times New Roman" w:hAnsi="Times New Roman" w:cs="Times New Roman"/>
                <w:sz w:val="16"/>
                <w:szCs w:val="16"/>
              </w:rPr>
              <w:t xml:space="preserve">Банк получателя: </w:t>
            </w:r>
          </w:p>
          <w:p w:rsidR="00047A67" w:rsidRP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16"/>
                <w:szCs w:val="16"/>
              </w:rPr>
            </w:pPr>
            <w:r w:rsidRPr="00047A67">
              <w:rPr>
                <w:rFonts w:ascii="Times New Roman" w:hAnsi="Times New Roman" w:cs="Times New Roman"/>
                <w:sz w:val="16"/>
                <w:szCs w:val="16"/>
              </w:rPr>
              <w:t xml:space="preserve">ОТДЕЛЕНИЕ ИРКУТСК </w:t>
            </w:r>
            <w:r w:rsidR="004C175C">
              <w:rPr>
                <w:rFonts w:ascii="Times New Roman" w:hAnsi="Times New Roman" w:cs="Times New Roman"/>
                <w:sz w:val="16"/>
                <w:szCs w:val="16"/>
              </w:rPr>
              <w:t>БАНК РОССИИ</w:t>
            </w:r>
            <w:r w:rsidRPr="00047A67">
              <w:rPr>
                <w:rFonts w:ascii="Times New Roman" w:hAnsi="Times New Roman" w:cs="Times New Roman"/>
                <w:sz w:val="16"/>
                <w:szCs w:val="16"/>
              </w:rPr>
              <w:t>// УФК по Иркутской области г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047A67">
              <w:rPr>
                <w:rFonts w:ascii="Times New Roman" w:hAnsi="Times New Roman" w:cs="Times New Roman"/>
                <w:sz w:val="16"/>
                <w:szCs w:val="16"/>
              </w:rPr>
              <w:t>Иркутск</w:t>
            </w:r>
          </w:p>
          <w:p w:rsidR="00047A67" w:rsidRP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16"/>
                <w:szCs w:val="16"/>
              </w:rPr>
            </w:pPr>
            <w:r w:rsidRPr="00047A67">
              <w:rPr>
                <w:rFonts w:ascii="Times New Roman" w:hAnsi="Times New Roman" w:cs="Times New Roman"/>
                <w:sz w:val="16"/>
                <w:szCs w:val="16"/>
              </w:rPr>
              <w:t>БИК:  012520101</w:t>
            </w:r>
          </w:p>
          <w:p w:rsidR="00047A67" w:rsidRP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047A67">
              <w:rPr>
                <w:rFonts w:ascii="Times New Roman" w:hAnsi="Times New Roman" w:cs="Times New Roman"/>
                <w:sz w:val="18"/>
                <w:szCs w:val="18"/>
              </w:rPr>
              <w:t xml:space="preserve">р/с 03234643257010003400 </w:t>
            </w:r>
          </w:p>
          <w:p w:rsidR="00047A67" w:rsidRP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47A67">
              <w:rPr>
                <w:rFonts w:ascii="Times New Roman" w:hAnsi="Times New Roman" w:cs="Times New Roman"/>
                <w:sz w:val="18"/>
                <w:szCs w:val="18"/>
              </w:rPr>
              <w:t xml:space="preserve">к/с </w:t>
            </w:r>
            <w:r w:rsidRPr="00047A67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40102810145370000026</w:t>
            </w:r>
          </w:p>
          <w:p w:rsidR="00047A67" w:rsidRP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047A67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Лицевой счет:</w:t>
            </w:r>
            <w:r w:rsidRPr="00047A67">
              <w:rPr>
                <w:rFonts w:ascii="Times New Roman" w:hAnsi="Times New Roman" w:cs="Times New Roman"/>
                <w:sz w:val="18"/>
                <w:szCs w:val="18"/>
              </w:rPr>
              <w:t xml:space="preserve">  л/с  20902530431</w:t>
            </w:r>
          </w:p>
          <w:p w:rsidR="00047A67" w:rsidRP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47A67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КБК  00000000000000000130</w:t>
            </w:r>
          </w:p>
          <w:p w:rsidR="00047A67" w:rsidRDefault="00047A67" w:rsidP="00047A67">
            <w:pPr>
              <w:pStyle w:val="ConsPlusNonformat"/>
              <w:widowControl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047A67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Назначение платежа:</w:t>
            </w:r>
            <w:r w:rsidRPr="00047A67">
              <w:rPr>
                <w:rFonts w:ascii="Times New Roman" w:hAnsi="Times New Roman" w:cs="Times New Roman"/>
                <w:sz w:val="18"/>
                <w:szCs w:val="18"/>
              </w:rPr>
              <w:t xml:space="preserve"> За школу будущего первоклассника ФИО ребенка</w:t>
            </w:r>
          </w:p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иректор МБОУ г.</w:t>
            </w:r>
            <w:r w:rsidR="00047A6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ркутска СОШ №4:</w:t>
            </w:r>
          </w:p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__</w:t>
            </w:r>
          </w:p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Алексеева Альбина Викторовна</w:t>
            </w:r>
          </w:p>
        </w:tc>
        <w:tc>
          <w:tcPr>
            <w:tcW w:w="284" w:type="dxa"/>
            <w:shd w:val="clear" w:color="auto" w:fill="FFFFFF"/>
          </w:tcPr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307" w:type="dxa"/>
            <w:shd w:val="clear" w:color="auto" w:fill="FFFFFF"/>
          </w:tcPr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Заказчик </w:t>
            </w: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родитель или законный представитель):____________________________________________________________________________________</w:t>
            </w:r>
            <w:r w:rsidR="0073454A"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</w:t>
            </w:r>
          </w:p>
          <w:p w:rsidR="003F1027" w:rsidRPr="00383288" w:rsidRDefault="003F1027" w:rsidP="0038328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i/>
                <w:sz w:val="20"/>
                <w:szCs w:val="20"/>
                <w:lang w:val="ru-RU"/>
              </w:rPr>
              <w:t>(фамилия, имя, отчество, степень родства)</w:t>
            </w:r>
          </w:p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Паспорт: </w:t>
            </w: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ерия_______ №________________</w:t>
            </w:r>
          </w:p>
          <w:p w:rsidR="003F1027" w:rsidRPr="00383288" w:rsidRDefault="0073454A" w:rsidP="00383288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Кем, когда </w:t>
            </w:r>
            <w:r w:rsidR="003F1027"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ыдан______________________________</w:t>
            </w: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___ </w:t>
            </w:r>
          </w:p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_________________________________________________                      </w:t>
            </w:r>
          </w:p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Адрес</w:t>
            </w:r>
            <w:r w:rsidR="00047A67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383288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еста жительства:</w:t>
            </w: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 _________________________________________________</w:t>
            </w:r>
          </w:p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Контактные телефоны заказчика: </w:t>
            </w:r>
          </w:p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_____________</w:t>
            </w:r>
          </w:p>
          <w:p w:rsidR="003F1027" w:rsidRPr="00383288" w:rsidRDefault="003F1027" w:rsidP="0038328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i/>
                <w:sz w:val="20"/>
                <w:szCs w:val="20"/>
                <w:lang w:val="ru-RU"/>
              </w:rPr>
              <w:t>(сотовый, домашний)</w:t>
            </w:r>
          </w:p>
          <w:p w:rsidR="003F1027" w:rsidRPr="00383288" w:rsidRDefault="003F1027" w:rsidP="00383288">
            <w:pPr>
              <w:pStyle w:val="a0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:rsidR="003F1027" w:rsidRPr="00383288" w:rsidRDefault="003F1027" w:rsidP="00383288">
            <w:pPr>
              <w:pStyle w:val="a0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____________________/__________________</w:t>
            </w:r>
          </w:p>
          <w:p w:rsidR="003F1027" w:rsidRPr="00383288" w:rsidRDefault="0073454A" w:rsidP="00383288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83288">
              <w:rPr>
                <w:rFonts w:ascii="Times New Roman" w:hAnsi="Times New Roman" w:cs="Times New Roman"/>
                <w:i/>
                <w:sz w:val="20"/>
                <w:szCs w:val="20"/>
                <w:lang w:val="ru-RU"/>
              </w:rPr>
              <w:t xml:space="preserve"> </w:t>
            </w:r>
            <w:r w:rsidR="003F1027" w:rsidRPr="00383288">
              <w:rPr>
                <w:rFonts w:ascii="Times New Roman" w:hAnsi="Times New Roman" w:cs="Times New Roman"/>
                <w:i/>
                <w:sz w:val="20"/>
                <w:szCs w:val="20"/>
                <w:lang w:val="ru-RU"/>
              </w:rPr>
              <w:t xml:space="preserve"> подпись                                       ФИО</w:t>
            </w:r>
          </w:p>
          <w:p w:rsidR="003F1027" w:rsidRPr="00383288" w:rsidRDefault="003F1027" w:rsidP="00383288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</w:tbl>
    <w:p w:rsidR="00D672BF" w:rsidRDefault="00D672BF" w:rsidP="00383288">
      <w:pPr>
        <w:pStyle w:val="a0"/>
        <w:spacing w:before="0" w:after="0"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4974CD" w:rsidRPr="00344AB6" w:rsidRDefault="00344AB6" w:rsidP="00383288">
      <w:pPr>
        <w:pStyle w:val="a0"/>
        <w:spacing w:before="0" w:after="0"/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Приложение </w:t>
      </w:r>
    </w:p>
    <w:p w:rsidR="004974CD" w:rsidRPr="00383288" w:rsidRDefault="004974CD" w:rsidP="00383288">
      <w:pPr>
        <w:pStyle w:val="a0"/>
        <w:spacing w:before="0" w:after="0"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к договору</w:t>
      </w:r>
      <w:r w:rsidR="00ED24E1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№____ от «____» ___________ 202</w:t>
      </w:r>
      <w:r w:rsidR="00D216AC">
        <w:rPr>
          <w:rFonts w:ascii="Times New Roman" w:hAnsi="Times New Roman" w:cs="Times New Roman"/>
          <w:sz w:val="20"/>
          <w:szCs w:val="20"/>
          <w:lang w:val="ru-RU"/>
        </w:rPr>
        <w:t>3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года</w:t>
      </w:r>
    </w:p>
    <w:p w:rsidR="004974CD" w:rsidRPr="00383288" w:rsidRDefault="004974CD" w:rsidP="00383288">
      <w:pPr>
        <w:pStyle w:val="a0"/>
        <w:spacing w:before="0" w:after="0"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на оказание </w:t>
      </w:r>
      <w:r w:rsidR="005A0B8F" w:rsidRPr="00383288">
        <w:rPr>
          <w:rFonts w:ascii="Times New Roman" w:hAnsi="Times New Roman" w:cs="Times New Roman"/>
          <w:sz w:val="20"/>
          <w:szCs w:val="20"/>
          <w:lang w:val="ru-RU"/>
        </w:rPr>
        <w:t>платных дополнительных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образовательных услуг </w:t>
      </w:r>
    </w:p>
    <w:p w:rsidR="004974CD" w:rsidRPr="00383288" w:rsidRDefault="004974CD" w:rsidP="00383288">
      <w:pPr>
        <w:pStyle w:val="a0"/>
        <w:spacing w:after="0"/>
        <w:rPr>
          <w:rFonts w:ascii="Times New Roman" w:hAnsi="Times New Roman" w:cs="Times New Roman"/>
          <w:b/>
          <w:sz w:val="20"/>
          <w:szCs w:val="20"/>
          <w:lang w:val="ru-RU"/>
        </w:rPr>
      </w:pPr>
    </w:p>
    <w:tbl>
      <w:tblPr>
        <w:tblpPr w:leftFromText="180" w:rightFromText="180" w:vertAnchor="text" w:tblpX="-25" w:tblpY="1"/>
        <w:tblOverlap w:val="never"/>
        <w:tblW w:w="10985" w:type="dxa"/>
        <w:tblLayout w:type="fixed"/>
        <w:tblCellMar>
          <w:left w:w="88" w:type="dxa"/>
        </w:tblCellMar>
        <w:tblLook w:val="0000" w:firstRow="0" w:lastRow="0" w:firstColumn="0" w:lastColumn="0" w:noHBand="0" w:noVBand="0"/>
      </w:tblPr>
      <w:tblGrid>
        <w:gridCol w:w="1432"/>
        <w:gridCol w:w="2825"/>
        <w:gridCol w:w="1773"/>
        <w:gridCol w:w="1449"/>
        <w:gridCol w:w="1753"/>
        <w:gridCol w:w="1753"/>
      </w:tblGrid>
      <w:tr w:rsidR="00C21249" w:rsidRPr="00383288" w:rsidTr="00C21249">
        <w:trPr>
          <w:trHeight w:val="1723"/>
        </w:trPr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№ п/п</w:t>
            </w:r>
          </w:p>
        </w:tc>
        <w:tc>
          <w:tcPr>
            <w:tcW w:w="2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Наименование платной образовательной услуги  по выбору Заказчика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 xml:space="preserve">Стоимость </w:t>
            </w:r>
          </w:p>
          <w:p w:rsidR="00C21249" w:rsidRPr="00383288" w:rsidRDefault="00C21249" w:rsidP="00383288">
            <w:pPr>
              <w:suppressAutoHyphens/>
              <w:spacing w:after="0"/>
              <w:ind w:left="-79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1 занятия (продолжительность занятия 30 минут),</w:t>
            </w:r>
          </w:p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руб.</w:t>
            </w:r>
          </w:p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Стоимость обучения в месяц,</w:t>
            </w:r>
          </w:p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руб.</w:t>
            </w:r>
          </w:p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Количество занятий</w:t>
            </w:r>
          </w:p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в год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Общая стоимость обучения,</w:t>
            </w:r>
          </w:p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руб.</w:t>
            </w:r>
          </w:p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</w:p>
        </w:tc>
      </w:tr>
      <w:tr w:rsidR="00C21249" w:rsidRPr="00383288" w:rsidTr="00C21249">
        <w:trPr>
          <w:trHeight w:val="605"/>
        </w:trPr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21249" w:rsidRPr="00383288" w:rsidRDefault="00C21249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b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1249" w:rsidRPr="00383288" w:rsidRDefault="00C21249" w:rsidP="00383288">
            <w:pPr>
              <w:suppressAutoHyphens/>
              <w:spacing w:after="0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 w:rsidRPr="00383288">
              <w:rPr>
                <w:rFonts w:ascii="Times New Roman" w:eastAsia="Lucida Sans Unicode" w:hAnsi="Times New Roman" w:cs="Times New Roman"/>
                <w:b/>
                <w:color w:val="00000A"/>
                <w:kern w:val="1"/>
                <w:sz w:val="20"/>
                <w:szCs w:val="20"/>
                <w:lang w:val="ru-RU" w:eastAsia="ru-RU"/>
              </w:rPr>
              <w:t>Школа будущего первоклассника</w:t>
            </w:r>
          </w:p>
          <w:p w:rsidR="00C21249" w:rsidRPr="00383288" w:rsidRDefault="00C21249" w:rsidP="00383288">
            <w:pPr>
              <w:suppressAutoHyphens/>
              <w:spacing w:after="0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21249" w:rsidRPr="00383288" w:rsidRDefault="00C21249" w:rsidP="00D048EE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21249" w:rsidRPr="00383288" w:rsidRDefault="00C90AFC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204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21249" w:rsidRPr="00383288" w:rsidRDefault="00C90AFC" w:rsidP="00C90AFC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21249" w:rsidRPr="00383288" w:rsidRDefault="00C90AFC" w:rsidP="00383288">
            <w:pPr>
              <w:suppressAutoHyphens/>
              <w:spacing w:after="0"/>
              <w:jc w:val="center"/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Lucida Sans Unicode" w:hAnsi="Times New Roman" w:cs="Times New Roman"/>
                <w:color w:val="00000A"/>
                <w:kern w:val="1"/>
                <w:sz w:val="20"/>
                <w:szCs w:val="20"/>
                <w:lang w:val="ru-RU" w:eastAsia="ru-RU"/>
              </w:rPr>
              <w:t>2040</w:t>
            </w:r>
          </w:p>
        </w:tc>
      </w:tr>
    </w:tbl>
    <w:p w:rsidR="00C21249" w:rsidRDefault="00C21249" w:rsidP="00383288">
      <w:pPr>
        <w:pStyle w:val="a0"/>
        <w:spacing w:after="0"/>
        <w:rPr>
          <w:rFonts w:ascii="Times New Roman" w:hAnsi="Times New Roman" w:cs="Times New Roman"/>
          <w:sz w:val="20"/>
          <w:szCs w:val="20"/>
          <w:lang w:val="ru-RU"/>
        </w:rPr>
      </w:pPr>
    </w:p>
    <w:p w:rsidR="004974CD" w:rsidRPr="00383288" w:rsidRDefault="004974CD" w:rsidP="00383288">
      <w:pPr>
        <w:pStyle w:val="a0"/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Директор  _____________     </w:t>
      </w:r>
      <w:r w:rsidR="00ED24E1" w:rsidRPr="00383288">
        <w:rPr>
          <w:rFonts w:ascii="Times New Roman" w:hAnsi="Times New Roman" w:cs="Times New Roman"/>
          <w:sz w:val="20"/>
          <w:szCs w:val="20"/>
          <w:lang w:val="ru-RU"/>
        </w:rPr>
        <w:t>А.В.Алексеева</w:t>
      </w:r>
    </w:p>
    <w:p w:rsidR="004974CD" w:rsidRPr="00383288" w:rsidRDefault="00854453" w:rsidP="00383288">
      <w:pPr>
        <w:pStyle w:val="a0"/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М.П.</w:t>
      </w:r>
    </w:p>
    <w:p w:rsidR="00F845A2" w:rsidRPr="00383288" w:rsidRDefault="00F845A2" w:rsidP="00383288">
      <w:pPr>
        <w:pStyle w:val="a0"/>
        <w:spacing w:after="0"/>
        <w:rPr>
          <w:rFonts w:ascii="Times New Roman" w:hAnsi="Times New Roman" w:cs="Times New Roman"/>
          <w:sz w:val="20"/>
          <w:szCs w:val="20"/>
          <w:lang w:val="ru-RU"/>
        </w:rPr>
      </w:pPr>
    </w:p>
    <w:p w:rsidR="004974CD" w:rsidRPr="00383288" w:rsidRDefault="00F845A2" w:rsidP="00383288">
      <w:pPr>
        <w:pStyle w:val="a0"/>
        <w:spacing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>С Приложением 1 к договор</w:t>
      </w:r>
      <w:r w:rsidR="00ED24E1" w:rsidRPr="00383288">
        <w:rPr>
          <w:rFonts w:ascii="Times New Roman" w:hAnsi="Times New Roman" w:cs="Times New Roman"/>
          <w:sz w:val="20"/>
          <w:szCs w:val="20"/>
          <w:lang w:val="ru-RU"/>
        </w:rPr>
        <w:t>у</w:t>
      </w:r>
      <w:r w:rsidR="00685628">
        <w:rPr>
          <w:rFonts w:ascii="Times New Roman" w:hAnsi="Times New Roman" w:cs="Times New Roman"/>
          <w:sz w:val="20"/>
          <w:szCs w:val="20"/>
          <w:lang w:val="ru-RU"/>
        </w:rPr>
        <w:t xml:space="preserve"> №____ от «____»___________ 202</w:t>
      </w:r>
      <w:r w:rsidR="00D216AC">
        <w:rPr>
          <w:rFonts w:ascii="Times New Roman" w:hAnsi="Times New Roman" w:cs="Times New Roman"/>
          <w:sz w:val="20"/>
          <w:szCs w:val="20"/>
          <w:lang w:val="ru-RU"/>
        </w:rPr>
        <w:t>3</w:t>
      </w: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года на оказание платных  дополнительных образовательных услуг, Дополнительной общеразвивающей программой социально-педагогической направленности «Школа будущего первоклассника»,</w:t>
      </w:r>
      <w:r w:rsidR="004974CD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Положением об оказании платных образовательных у</w:t>
      </w:r>
      <w:r w:rsidR="00854453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слуг в МБОУ г. Иркутска СОШ </w:t>
      </w:r>
      <w:r w:rsidR="00764D24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ED24E1" w:rsidRPr="00383288">
        <w:rPr>
          <w:rFonts w:ascii="Times New Roman" w:hAnsi="Times New Roman" w:cs="Times New Roman"/>
          <w:sz w:val="20"/>
          <w:szCs w:val="20"/>
          <w:lang w:val="ru-RU"/>
        </w:rPr>
        <w:t>№ 4</w:t>
      </w:r>
      <w:r w:rsidR="004974CD"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ознакомлен (а).</w:t>
      </w:r>
    </w:p>
    <w:p w:rsidR="004974CD" w:rsidRPr="00383288" w:rsidRDefault="004974CD" w:rsidP="00383288">
      <w:pPr>
        <w:pStyle w:val="a0"/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Подпись заказчика ____________________________  (____________________________)  </w:t>
      </w:r>
    </w:p>
    <w:p w:rsidR="004974CD" w:rsidRPr="00383288" w:rsidRDefault="004974CD" w:rsidP="00383288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383288">
        <w:rPr>
          <w:rFonts w:ascii="Times New Roman" w:hAnsi="Times New Roman" w:cs="Times New Roman"/>
          <w:sz w:val="20"/>
          <w:szCs w:val="20"/>
          <w:lang w:val="ru-RU"/>
        </w:rPr>
        <w:t xml:space="preserve">      </w:t>
      </w:r>
      <w:bookmarkStart w:id="0" w:name="_GoBack"/>
      <w:bookmarkEnd w:id="0"/>
    </w:p>
    <w:sectPr w:rsidR="004974CD" w:rsidRPr="00383288" w:rsidSect="004C175C">
      <w:pgSz w:w="12240" w:h="15840"/>
      <w:pgMar w:top="284" w:right="616" w:bottom="142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4E09" w:rsidRDefault="001E5C90">
      <w:pPr>
        <w:spacing w:after="0"/>
      </w:pPr>
      <w:r>
        <w:separator/>
      </w:r>
    </w:p>
  </w:endnote>
  <w:endnote w:type="continuationSeparator" w:id="0">
    <w:p w:rsidR="00454E09" w:rsidRDefault="001E5C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2F72" w:rsidRDefault="001E5C90">
      <w:r>
        <w:separator/>
      </w:r>
    </w:p>
  </w:footnote>
  <w:footnote w:type="continuationSeparator" w:id="0">
    <w:p w:rsidR="00C22F72" w:rsidRDefault="001E5C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F9FA33"/>
    <w:multiLevelType w:val="multilevel"/>
    <w:tmpl w:val="0B089A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62F3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1FD662"/>
    <w:multiLevelType w:val="multilevel"/>
    <w:tmpl w:val="715AEA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55"/>
    <w:rsid w:val="00011C8B"/>
    <w:rsid w:val="00047A67"/>
    <w:rsid w:val="00077346"/>
    <w:rsid w:val="000C3D21"/>
    <w:rsid w:val="000E4DF4"/>
    <w:rsid w:val="001005E9"/>
    <w:rsid w:val="00127263"/>
    <w:rsid w:val="00186325"/>
    <w:rsid w:val="001924F7"/>
    <w:rsid w:val="001E5C90"/>
    <w:rsid w:val="002F0701"/>
    <w:rsid w:val="003136BE"/>
    <w:rsid w:val="00344AB6"/>
    <w:rsid w:val="00364FA1"/>
    <w:rsid w:val="00374C26"/>
    <w:rsid w:val="003750CF"/>
    <w:rsid w:val="0038050F"/>
    <w:rsid w:val="00383288"/>
    <w:rsid w:val="00391C87"/>
    <w:rsid w:val="003A4621"/>
    <w:rsid w:val="003F1027"/>
    <w:rsid w:val="0042742A"/>
    <w:rsid w:val="00454E09"/>
    <w:rsid w:val="00481903"/>
    <w:rsid w:val="004974CD"/>
    <w:rsid w:val="004A7805"/>
    <w:rsid w:val="004C175C"/>
    <w:rsid w:val="004E29B3"/>
    <w:rsid w:val="004E6289"/>
    <w:rsid w:val="00512C88"/>
    <w:rsid w:val="00522837"/>
    <w:rsid w:val="00546BA8"/>
    <w:rsid w:val="0055711A"/>
    <w:rsid w:val="00571D97"/>
    <w:rsid w:val="00590D07"/>
    <w:rsid w:val="005A0B8F"/>
    <w:rsid w:val="005B28B0"/>
    <w:rsid w:val="006459DA"/>
    <w:rsid w:val="00662476"/>
    <w:rsid w:val="0066623E"/>
    <w:rsid w:val="00683972"/>
    <w:rsid w:val="00685628"/>
    <w:rsid w:val="0073454A"/>
    <w:rsid w:val="00764D24"/>
    <w:rsid w:val="007705EF"/>
    <w:rsid w:val="0078406D"/>
    <w:rsid w:val="00784D58"/>
    <w:rsid w:val="007D46B0"/>
    <w:rsid w:val="008233C3"/>
    <w:rsid w:val="00854453"/>
    <w:rsid w:val="00855336"/>
    <w:rsid w:val="008620D9"/>
    <w:rsid w:val="008C70DE"/>
    <w:rsid w:val="008D6863"/>
    <w:rsid w:val="00937949"/>
    <w:rsid w:val="009A7949"/>
    <w:rsid w:val="00A609FB"/>
    <w:rsid w:val="00A65ACC"/>
    <w:rsid w:val="00AD18D1"/>
    <w:rsid w:val="00B61E46"/>
    <w:rsid w:val="00B81DD4"/>
    <w:rsid w:val="00B824D1"/>
    <w:rsid w:val="00B86B75"/>
    <w:rsid w:val="00BC48D5"/>
    <w:rsid w:val="00C11A4B"/>
    <w:rsid w:val="00C21249"/>
    <w:rsid w:val="00C22F72"/>
    <w:rsid w:val="00C36279"/>
    <w:rsid w:val="00C546DB"/>
    <w:rsid w:val="00C61709"/>
    <w:rsid w:val="00C90AFC"/>
    <w:rsid w:val="00D048EE"/>
    <w:rsid w:val="00D216AC"/>
    <w:rsid w:val="00D31E6F"/>
    <w:rsid w:val="00D672BF"/>
    <w:rsid w:val="00DA14E1"/>
    <w:rsid w:val="00DB6EA4"/>
    <w:rsid w:val="00DD0E27"/>
    <w:rsid w:val="00DF3992"/>
    <w:rsid w:val="00E2419D"/>
    <w:rsid w:val="00E315A3"/>
    <w:rsid w:val="00ED24E1"/>
    <w:rsid w:val="00EE2CCF"/>
    <w:rsid w:val="00EF771A"/>
    <w:rsid w:val="00F845A2"/>
    <w:rsid w:val="00F86A9D"/>
    <w:rsid w:val="00FA5608"/>
    <w:rsid w:val="00FE1B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38F7C4"/>
  <w15:docId w15:val="{B34C9387-8E94-465B-AAEB-0A2D92F2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A4B"/>
  </w:style>
  <w:style w:type="paragraph" w:styleId="1">
    <w:name w:val="heading 1"/>
    <w:basedOn w:val="a"/>
    <w:next w:val="a0"/>
    <w:uiPriority w:val="9"/>
    <w:qFormat/>
    <w:rsid w:val="00C11A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11A4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11A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11A4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C11A4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C11A4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11A4B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11A4B"/>
  </w:style>
  <w:style w:type="paragraph" w:customStyle="1" w:styleId="Compact">
    <w:name w:val="Compact"/>
    <w:basedOn w:val="a0"/>
    <w:qFormat/>
    <w:rsid w:val="00C11A4B"/>
    <w:pPr>
      <w:spacing w:before="36" w:after="36"/>
    </w:pPr>
  </w:style>
  <w:style w:type="paragraph" w:styleId="a4">
    <w:name w:val="Title"/>
    <w:basedOn w:val="a"/>
    <w:next w:val="a0"/>
    <w:qFormat/>
    <w:rsid w:val="00C11A4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C11A4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C11A4B"/>
    <w:pPr>
      <w:keepNext/>
      <w:keepLines/>
      <w:jc w:val="center"/>
    </w:pPr>
  </w:style>
  <w:style w:type="paragraph" w:styleId="a6">
    <w:name w:val="Date"/>
    <w:next w:val="a0"/>
    <w:qFormat/>
    <w:rsid w:val="00C11A4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C11A4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11A4B"/>
  </w:style>
  <w:style w:type="paragraph" w:styleId="a8">
    <w:name w:val="Block Text"/>
    <w:basedOn w:val="a0"/>
    <w:next w:val="a0"/>
    <w:uiPriority w:val="9"/>
    <w:unhideWhenUsed/>
    <w:qFormat/>
    <w:rsid w:val="00C11A4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C11A4B"/>
  </w:style>
  <w:style w:type="paragraph" w:customStyle="1" w:styleId="DefinitionTerm">
    <w:name w:val="Definition Term"/>
    <w:basedOn w:val="a"/>
    <w:next w:val="Definition"/>
    <w:rsid w:val="00C11A4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11A4B"/>
  </w:style>
  <w:style w:type="paragraph" w:styleId="aa">
    <w:name w:val="caption"/>
    <w:basedOn w:val="a"/>
    <w:link w:val="ab"/>
    <w:rsid w:val="00C11A4B"/>
    <w:pPr>
      <w:spacing w:after="120"/>
    </w:pPr>
    <w:rPr>
      <w:i/>
    </w:rPr>
  </w:style>
  <w:style w:type="paragraph" w:customStyle="1" w:styleId="TableCaption">
    <w:name w:val="Table Caption"/>
    <w:basedOn w:val="aa"/>
    <w:rsid w:val="00C11A4B"/>
    <w:pPr>
      <w:keepNext/>
    </w:pPr>
  </w:style>
  <w:style w:type="paragraph" w:customStyle="1" w:styleId="ImageCaption">
    <w:name w:val="Image Caption"/>
    <w:basedOn w:val="aa"/>
    <w:rsid w:val="00C11A4B"/>
  </w:style>
  <w:style w:type="paragraph" w:customStyle="1" w:styleId="Figure">
    <w:name w:val="Figure"/>
    <w:basedOn w:val="a"/>
    <w:rsid w:val="00C11A4B"/>
  </w:style>
  <w:style w:type="paragraph" w:customStyle="1" w:styleId="FigurewithCaption">
    <w:name w:val="Figure with Caption"/>
    <w:basedOn w:val="Figure"/>
    <w:rsid w:val="00C11A4B"/>
    <w:pPr>
      <w:keepNext/>
    </w:pPr>
  </w:style>
  <w:style w:type="character" w:customStyle="1" w:styleId="ab">
    <w:name w:val="Название объекта Знак"/>
    <w:basedOn w:val="a1"/>
    <w:link w:val="aa"/>
    <w:rsid w:val="00C11A4B"/>
  </w:style>
  <w:style w:type="character" w:customStyle="1" w:styleId="VerbatimChar">
    <w:name w:val="Verbatim Char"/>
    <w:basedOn w:val="ab"/>
    <w:link w:val="SourceCode"/>
    <w:rsid w:val="00C11A4B"/>
    <w:rPr>
      <w:rFonts w:ascii="Consolas" w:hAnsi="Consolas"/>
      <w:sz w:val="22"/>
    </w:rPr>
  </w:style>
  <w:style w:type="character" w:styleId="ac">
    <w:name w:val="footnote reference"/>
    <w:basedOn w:val="ab"/>
    <w:rsid w:val="00C11A4B"/>
    <w:rPr>
      <w:vertAlign w:val="superscript"/>
    </w:rPr>
  </w:style>
  <w:style w:type="character" w:styleId="ad">
    <w:name w:val="Hyperlink"/>
    <w:basedOn w:val="ab"/>
    <w:rsid w:val="00C11A4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C11A4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11A4B"/>
    <w:pPr>
      <w:wordWrap w:val="0"/>
    </w:pPr>
  </w:style>
  <w:style w:type="character" w:customStyle="1" w:styleId="KeywordTok">
    <w:name w:val="KeywordTok"/>
    <w:basedOn w:val="VerbatimChar"/>
    <w:rsid w:val="00C11A4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11A4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11A4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C11A4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11A4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11A4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11A4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11A4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11A4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11A4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11A4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11A4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C11A4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C11A4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11A4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11A4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11A4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11A4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C11A4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11A4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11A4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11A4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C11A4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11A4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11A4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11A4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11A4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11A4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11A4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11A4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C11A4B"/>
    <w:rPr>
      <w:rFonts w:ascii="Consolas" w:hAnsi="Consolas"/>
      <w:sz w:val="22"/>
    </w:rPr>
  </w:style>
  <w:style w:type="paragraph" w:styleId="af">
    <w:name w:val="Balloon Text"/>
    <w:basedOn w:val="a"/>
    <w:link w:val="af0"/>
    <w:rsid w:val="00127263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127263"/>
    <w:rPr>
      <w:rFonts w:ascii="Tahoma" w:hAnsi="Tahoma" w:cs="Tahoma"/>
      <w:sz w:val="16"/>
      <w:szCs w:val="16"/>
    </w:rPr>
  </w:style>
  <w:style w:type="table" w:styleId="af1">
    <w:name w:val="Table Grid"/>
    <w:basedOn w:val="a2"/>
    <w:rsid w:val="003A462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Цитата1"/>
    <w:basedOn w:val="a"/>
    <w:rsid w:val="003F1027"/>
    <w:pPr>
      <w:suppressAutoHyphens/>
      <w:spacing w:after="0" w:line="100" w:lineRule="atLeast"/>
      <w:ind w:left="142" w:right="33"/>
    </w:pPr>
    <w:rPr>
      <w:rFonts w:ascii="Arial Narrow" w:eastAsia="Times New Roman" w:hAnsi="Arial Narrow" w:cs="Times New Roman"/>
      <w:color w:val="00000A"/>
      <w:kern w:val="1"/>
      <w:sz w:val="20"/>
      <w:lang w:val="ru-RU" w:eastAsia="ru-RU"/>
    </w:rPr>
  </w:style>
  <w:style w:type="paragraph" w:customStyle="1" w:styleId="ConsPlusNonformat">
    <w:name w:val="ConsPlusNonformat"/>
    <w:rsid w:val="003F1027"/>
    <w:pPr>
      <w:widowControl w:val="0"/>
      <w:autoSpaceDE w:val="0"/>
      <w:autoSpaceDN w:val="0"/>
      <w:adjustRightInd w:val="0"/>
      <w:spacing w:after="0"/>
    </w:pPr>
    <w:rPr>
      <w:rFonts w:ascii="Courier New" w:eastAsia="Times New Roman" w:hAnsi="Courier New" w:cs="Courier New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chool4-irk@mail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1791</Words>
  <Characters>10214</Characters>
  <Application>Microsoft Office Word</Application>
  <DocSecurity>0</DocSecurity>
  <Lines>85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h1</dc:creator>
  <cp:lastModifiedBy>nach</cp:lastModifiedBy>
  <cp:revision>7</cp:revision>
  <cp:lastPrinted>2023-03-24T09:22:00Z</cp:lastPrinted>
  <dcterms:created xsi:type="dcterms:W3CDTF">2022-04-23T03:53:00Z</dcterms:created>
  <dcterms:modified xsi:type="dcterms:W3CDTF">2023-06-16T09:55:00Z</dcterms:modified>
</cp:coreProperties>
</file>